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92EE8" w14:textId="77777777" w:rsidR="00564C97" w:rsidRPr="00D04E81" w:rsidRDefault="002B2CA8" w:rsidP="002B2CA8">
      <w:pPr>
        <w:jc w:val="center"/>
      </w:pPr>
      <w:r w:rsidRPr="00D04E81">
        <w:rPr>
          <w:noProof/>
          <w:lang w:bidi="ar-SA"/>
        </w:rPr>
        <w:drawing>
          <wp:inline distT="0" distB="0" distL="0" distR="0" wp14:anchorId="32D2108A" wp14:editId="3FD14983">
            <wp:extent cx="2371725" cy="733425"/>
            <wp:effectExtent l="19050" t="0" r="9525" b="0"/>
            <wp:docPr id="1" name="Εικόνα 1" descr="E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CU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9673B" w14:textId="77777777" w:rsidR="002B2CA8" w:rsidRPr="00D04E81" w:rsidRDefault="002B2CA8" w:rsidP="002B2CA8">
      <w:pPr>
        <w:jc w:val="center"/>
      </w:pPr>
    </w:p>
    <w:p w14:paraId="3049FA1B" w14:textId="77777777" w:rsidR="002B2CA8" w:rsidRPr="00D04E81" w:rsidRDefault="008758C3" w:rsidP="002B2CA8">
      <w:pPr>
        <w:jc w:val="center"/>
      </w:pPr>
      <w:r w:rsidRPr="00900735">
        <w:rPr>
          <w:noProof/>
          <w:lang w:bidi="ar-SA"/>
        </w:rPr>
        <w:drawing>
          <wp:inline distT="0" distB="0" distL="0" distR="0" wp14:anchorId="5AFDF616" wp14:editId="5BD69F7A">
            <wp:extent cx="2399639" cy="729689"/>
            <wp:effectExtent l="0" t="0" r="1270" b="0"/>
            <wp:docPr id="2" name="Picture 2" descr="C:\Users\zorans\Documents\SahovskiSojuzGradSkopje\ECCC2021\logo evrosko 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orans\Documents\SahovskiSojuzGradSkopje\ECCC2021\logo evrosko S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042" cy="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CB614" w14:textId="77777777" w:rsidR="002B2CA8" w:rsidRPr="00D04E81" w:rsidRDefault="002B2CA8" w:rsidP="002B2CA8">
      <w:pPr>
        <w:jc w:val="center"/>
      </w:pPr>
    </w:p>
    <w:p w14:paraId="7FB1CFB0" w14:textId="77777777" w:rsidR="00433B97" w:rsidRPr="00D04E81" w:rsidRDefault="00433B97" w:rsidP="00017A8B">
      <w:pPr>
        <w:pStyle w:val="a4"/>
        <w:jc w:val="center"/>
      </w:pPr>
    </w:p>
    <w:p w14:paraId="63799C81" w14:textId="77777777" w:rsidR="008758C3" w:rsidRPr="00D04E81" w:rsidRDefault="008758C3" w:rsidP="008758C3">
      <w:pPr>
        <w:pStyle w:val="a4"/>
        <w:jc w:val="center"/>
        <w:rPr>
          <w:rStyle w:val="af"/>
          <w:i w:val="0"/>
          <w:iCs w:val="0"/>
          <w:color w:val="17365D" w:themeColor="text2" w:themeShade="BF"/>
          <w:sz w:val="48"/>
          <w:szCs w:val="48"/>
        </w:rPr>
      </w:pP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>36</w:t>
      </w:r>
      <w:r w:rsidRPr="00D56891">
        <w:rPr>
          <w:rStyle w:val="af"/>
          <w:i w:val="0"/>
          <w:iCs w:val="0"/>
          <w:color w:val="17365D" w:themeColor="text2" w:themeShade="BF"/>
          <w:sz w:val="48"/>
          <w:szCs w:val="48"/>
          <w:vertAlign w:val="superscript"/>
        </w:rPr>
        <w:t>th</w:t>
      </w: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 xml:space="preserve"> </w:t>
      </w:r>
      <w:r w:rsidRPr="00D04E81">
        <w:rPr>
          <w:rStyle w:val="af"/>
          <w:i w:val="0"/>
          <w:iCs w:val="0"/>
          <w:color w:val="17365D" w:themeColor="text2" w:themeShade="BF"/>
          <w:sz w:val="48"/>
          <w:szCs w:val="48"/>
        </w:rPr>
        <w:t>European Chess Club Cup</w:t>
      </w:r>
    </w:p>
    <w:p w14:paraId="4B75ED95" w14:textId="77777777" w:rsidR="008758C3" w:rsidRPr="00D04E81" w:rsidRDefault="008758C3" w:rsidP="008758C3">
      <w:pPr>
        <w:pStyle w:val="a4"/>
        <w:jc w:val="center"/>
        <w:rPr>
          <w:rStyle w:val="af"/>
          <w:i w:val="0"/>
          <w:iCs w:val="0"/>
          <w:color w:val="17365D" w:themeColor="text2" w:themeShade="BF"/>
          <w:sz w:val="48"/>
          <w:szCs w:val="48"/>
        </w:rPr>
      </w:pPr>
      <w:r w:rsidRPr="00D04E81">
        <w:rPr>
          <w:rStyle w:val="af"/>
          <w:i w:val="0"/>
          <w:iCs w:val="0"/>
          <w:color w:val="17365D" w:themeColor="text2" w:themeShade="BF"/>
          <w:sz w:val="48"/>
          <w:szCs w:val="48"/>
        </w:rPr>
        <w:t>2</w:t>
      </w: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>5</w:t>
      </w:r>
      <w:r w:rsidRPr="00D56891">
        <w:rPr>
          <w:rStyle w:val="af"/>
          <w:i w:val="0"/>
          <w:iCs w:val="0"/>
          <w:color w:val="17365D" w:themeColor="text2" w:themeShade="BF"/>
          <w:sz w:val="48"/>
          <w:szCs w:val="48"/>
          <w:vertAlign w:val="superscript"/>
        </w:rPr>
        <w:t>th</w:t>
      </w: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 xml:space="preserve"> </w:t>
      </w:r>
      <w:r w:rsidRPr="00D04E81">
        <w:rPr>
          <w:rStyle w:val="af"/>
          <w:i w:val="0"/>
          <w:iCs w:val="0"/>
          <w:color w:val="17365D" w:themeColor="text2" w:themeShade="BF"/>
          <w:sz w:val="48"/>
          <w:szCs w:val="48"/>
        </w:rPr>
        <w:t>European Chess Club Cup for Women</w:t>
      </w:r>
    </w:p>
    <w:p w14:paraId="06285C7A" w14:textId="77777777" w:rsidR="00433B97" w:rsidRPr="00D04E81" w:rsidRDefault="008758C3" w:rsidP="008758C3">
      <w:pPr>
        <w:pStyle w:val="a4"/>
        <w:jc w:val="center"/>
        <w:rPr>
          <w:rStyle w:val="af"/>
          <w:i w:val="0"/>
          <w:iCs w:val="0"/>
          <w:color w:val="auto"/>
          <w:sz w:val="48"/>
          <w:szCs w:val="48"/>
        </w:rPr>
      </w:pPr>
      <w:r w:rsidRPr="00D04E81">
        <w:rPr>
          <w:rStyle w:val="af"/>
          <w:i w:val="0"/>
          <w:iCs w:val="0"/>
          <w:color w:val="17365D" w:themeColor="text2" w:themeShade="BF"/>
          <w:sz w:val="48"/>
          <w:szCs w:val="48"/>
        </w:rPr>
        <w:t>S</w:t>
      </w: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>truga</w:t>
      </w:r>
      <w:r w:rsidRPr="00D04E81">
        <w:rPr>
          <w:rStyle w:val="af"/>
          <w:i w:val="0"/>
          <w:iCs w:val="0"/>
          <w:color w:val="17365D" w:themeColor="text2" w:themeShade="BF"/>
          <w:sz w:val="48"/>
          <w:szCs w:val="48"/>
        </w:rPr>
        <w:t>,</w:t>
      </w: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 xml:space="preserve"> Ohrid Lake</w:t>
      </w:r>
      <w:r w:rsidRPr="00D04E81">
        <w:rPr>
          <w:rStyle w:val="af"/>
          <w:i w:val="0"/>
          <w:iCs w:val="0"/>
          <w:color w:val="17365D" w:themeColor="text2" w:themeShade="BF"/>
          <w:sz w:val="48"/>
          <w:szCs w:val="48"/>
        </w:rPr>
        <w:t xml:space="preserve"> 17-25 </w:t>
      </w: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>September</w:t>
      </w:r>
      <w:r w:rsidRPr="00D04E81">
        <w:rPr>
          <w:rStyle w:val="af"/>
          <w:i w:val="0"/>
          <w:iCs w:val="0"/>
          <w:color w:val="17365D" w:themeColor="text2" w:themeShade="BF"/>
          <w:sz w:val="48"/>
          <w:szCs w:val="48"/>
        </w:rPr>
        <w:t xml:space="preserve"> 20</w:t>
      </w:r>
      <w:r>
        <w:rPr>
          <w:rStyle w:val="af"/>
          <w:i w:val="0"/>
          <w:iCs w:val="0"/>
          <w:color w:val="17365D" w:themeColor="text2" w:themeShade="BF"/>
          <w:sz w:val="48"/>
          <w:szCs w:val="48"/>
        </w:rPr>
        <w:t>21</w:t>
      </w:r>
    </w:p>
    <w:p w14:paraId="557064A6" w14:textId="77777777" w:rsidR="00017A8B" w:rsidRPr="00D04E81" w:rsidRDefault="00017A8B" w:rsidP="00017A8B">
      <w:pPr>
        <w:pStyle w:val="a4"/>
        <w:jc w:val="center"/>
        <w:rPr>
          <w:rStyle w:val="af"/>
          <w:i w:val="0"/>
          <w:iCs w:val="0"/>
          <w:color w:val="auto"/>
          <w:sz w:val="48"/>
          <w:szCs w:val="48"/>
        </w:rPr>
      </w:pPr>
    </w:p>
    <w:p w14:paraId="53D21436" w14:textId="77777777" w:rsidR="00017A8B" w:rsidRPr="00D04E81" w:rsidRDefault="00017A8B" w:rsidP="00017A8B">
      <w:pPr>
        <w:pStyle w:val="a4"/>
        <w:jc w:val="center"/>
        <w:rPr>
          <w:rStyle w:val="af"/>
          <w:b/>
          <w:i w:val="0"/>
          <w:iCs w:val="0"/>
          <w:color w:val="17365D" w:themeColor="text2" w:themeShade="BF"/>
          <w:sz w:val="48"/>
          <w:szCs w:val="48"/>
        </w:rPr>
      </w:pPr>
      <w:r w:rsidRPr="00D04E81">
        <w:rPr>
          <w:rStyle w:val="af"/>
          <w:b/>
          <w:i w:val="0"/>
          <w:iCs w:val="0"/>
          <w:color w:val="auto"/>
          <w:sz w:val="48"/>
          <w:szCs w:val="48"/>
        </w:rPr>
        <w:t>REG</w:t>
      </w:r>
      <w:r w:rsidR="00BC6A5A">
        <w:rPr>
          <w:rStyle w:val="af"/>
          <w:b/>
          <w:i w:val="0"/>
          <w:iCs w:val="0"/>
          <w:color w:val="auto"/>
          <w:sz w:val="48"/>
          <w:szCs w:val="48"/>
        </w:rPr>
        <w:t>ISTRATION</w:t>
      </w:r>
      <w:r w:rsidR="00FD2E9D">
        <w:rPr>
          <w:rStyle w:val="af"/>
          <w:b/>
          <w:i w:val="0"/>
          <w:iCs w:val="0"/>
          <w:color w:val="auto"/>
          <w:sz w:val="48"/>
          <w:szCs w:val="48"/>
        </w:rPr>
        <w:t xml:space="preserve"> &amp; BOOKING FORM</w:t>
      </w:r>
    </w:p>
    <w:p w14:paraId="3D5E48A3" w14:textId="77777777" w:rsidR="00433B97" w:rsidRDefault="00433B97" w:rsidP="002B2CA8">
      <w:pPr>
        <w:jc w:val="center"/>
      </w:pPr>
    </w:p>
    <w:p w14:paraId="65157A11" w14:textId="77777777" w:rsidR="00FD2E9D" w:rsidRDefault="00FD2E9D" w:rsidP="00FD2E9D">
      <w:pPr>
        <w:spacing w:after="0"/>
        <w:jc w:val="center"/>
      </w:pPr>
      <w:r>
        <w:t>Organizer: Chess Club “</w:t>
      </w:r>
      <w:r w:rsidR="008758C3">
        <w:t>KAPABLANKA</w:t>
      </w:r>
      <w:r>
        <w:t>” Skopje</w:t>
      </w:r>
    </w:p>
    <w:p w14:paraId="03F8CAC0" w14:textId="77777777" w:rsidR="008758C3" w:rsidRDefault="00FD2E9D" w:rsidP="00FD2E9D">
      <w:pPr>
        <w:spacing w:after="0"/>
        <w:jc w:val="center"/>
      </w:pPr>
      <w:r>
        <w:t>Tel: +389 70 247247</w:t>
      </w:r>
    </w:p>
    <w:p w14:paraId="7A86E2CA" w14:textId="77777777" w:rsidR="00FD2E9D" w:rsidRDefault="008758C3" w:rsidP="00FD2E9D">
      <w:pPr>
        <w:spacing w:after="0"/>
        <w:jc w:val="center"/>
      </w:pPr>
      <w:r>
        <w:t>IO Zoran Stojcevski</w:t>
      </w:r>
      <w:r w:rsidR="00FD2E9D">
        <w:t xml:space="preserve"> </w:t>
      </w:r>
    </w:p>
    <w:p w14:paraId="23B764AF" w14:textId="77777777" w:rsidR="00FD2E9D" w:rsidRPr="00D04E81" w:rsidRDefault="00FD2E9D" w:rsidP="00FD2E9D">
      <w:pPr>
        <w:spacing w:after="0"/>
        <w:jc w:val="center"/>
      </w:pPr>
      <w:r>
        <w:t xml:space="preserve">Email:  </w:t>
      </w:r>
      <w:r w:rsidR="008758C3">
        <w:t>sk_kapablanka@outlook.com</w:t>
      </w:r>
    </w:p>
    <w:p w14:paraId="4D9E4672" w14:textId="77777777" w:rsidR="00017A8B" w:rsidRPr="00D04E81" w:rsidRDefault="00017A8B" w:rsidP="002B2CA8">
      <w:pPr>
        <w:jc w:val="center"/>
      </w:pPr>
    </w:p>
    <w:p w14:paraId="4C015815" w14:textId="77777777" w:rsidR="00017A8B" w:rsidRPr="00D04E81" w:rsidRDefault="00017A8B" w:rsidP="002B2CA8">
      <w:pPr>
        <w:jc w:val="center"/>
      </w:pPr>
    </w:p>
    <w:p w14:paraId="6A9D0135" w14:textId="77777777" w:rsidR="00017A8B" w:rsidRPr="00D04E81" w:rsidRDefault="00017A8B" w:rsidP="002B2CA8">
      <w:pPr>
        <w:jc w:val="center"/>
      </w:pPr>
    </w:p>
    <w:p w14:paraId="24443775" w14:textId="77777777" w:rsidR="00017A8B" w:rsidRDefault="00017A8B" w:rsidP="002B2CA8">
      <w:pPr>
        <w:jc w:val="center"/>
      </w:pPr>
    </w:p>
    <w:p w14:paraId="681037E0" w14:textId="77777777" w:rsidR="00896E63" w:rsidRDefault="00896E63" w:rsidP="002B2CA8">
      <w:pPr>
        <w:jc w:val="center"/>
      </w:pPr>
    </w:p>
    <w:p w14:paraId="513C8B4E" w14:textId="77777777" w:rsidR="00896E63" w:rsidRDefault="00896E63" w:rsidP="002B2CA8">
      <w:pPr>
        <w:jc w:val="center"/>
      </w:pPr>
    </w:p>
    <w:p w14:paraId="1AB8FDA3" w14:textId="77777777" w:rsidR="00896E63" w:rsidRPr="00D04E81" w:rsidRDefault="00896E63" w:rsidP="002B2CA8">
      <w:pPr>
        <w:jc w:val="center"/>
      </w:pPr>
    </w:p>
    <w:p w14:paraId="45E728F0" w14:textId="77777777" w:rsidR="00896E63" w:rsidRDefault="00B81914" w:rsidP="00896E63">
      <w:pPr>
        <w:pStyle w:val="1"/>
        <w:rPr>
          <w:lang w:val="fr-FR"/>
        </w:rPr>
      </w:pPr>
      <w:r w:rsidRPr="00E11429">
        <w:rPr>
          <w:lang w:val="fr-FR"/>
        </w:rPr>
        <w:lastRenderedPageBreak/>
        <w:t>Instructions:</w:t>
      </w:r>
    </w:p>
    <w:p w14:paraId="501A470B" w14:textId="77777777" w:rsidR="00896E63" w:rsidRPr="00896E63" w:rsidRDefault="00896E63" w:rsidP="00896E63">
      <w:pPr>
        <w:rPr>
          <w:lang w:val="fr-FR"/>
        </w:rPr>
      </w:pPr>
    </w:p>
    <w:p w14:paraId="1B245241" w14:textId="77777777" w:rsidR="00B81914" w:rsidRPr="0066436A" w:rsidRDefault="00B81914" w:rsidP="0066436A">
      <w:pPr>
        <w:pStyle w:val="afd"/>
        <w:numPr>
          <w:ilvl w:val="0"/>
          <w:numId w:val="18"/>
        </w:numPr>
        <w:spacing w:before="0" w:beforeAutospacing="0" w:after="0" w:afterAutospacing="0"/>
        <w:rPr>
          <w:rFonts w:ascii="Trebuchet MS" w:hAnsi="Trebuchet MS" w:cs="Verdana"/>
          <w:lang w:val="en-GB"/>
        </w:rPr>
      </w:pPr>
      <w:r w:rsidRPr="0066436A">
        <w:rPr>
          <w:rFonts w:ascii="Trebuchet MS" w:hAnsi="Trebuchet MS" w:cs="Verdana"/>
          <w:lang w:val="en-GB"/>
        </w:rPr>
        <w:t>Registration forms must be sent by email to</w:t>
      </w:r>
      <w:r w:rsidR="00896E63" w:rsidRPr="0066436A">
        <w:rPr>
          <w:rFonts w:ascii="Trebuchet MS" w:hAnsi="Trebuchet MS" w:cs="Verdana"/>
          <w:lang w:val="en-GB"/>
        </w:rPr>
        <w:t xml:space="preserve">: </w:t>
      </w:r>
      <w:hyperlink r:id="rId11" w:history="1">
        <w:r w:rsidR="0066436A" w:rsidRPr="0066436A">
          <w:rPr>
            <w:rStyle w:val="af7"/>
            <w:rFonts w:ascii="Trebuchet MS" w:hAnsi="Trebuchet MS" w:cs="Verdana"/>
            <w:lang w:val="en-GB"/>
          </w:rPr>
          <w:t>sk_kapablanka@outlook.com</w:t>
        </w:r>
      </w:hyperlink>
      <w:r w:rsidR="0066436A" w:rsidRPr="0066436A">
        <w:rPr>
          <w:rFonts w:ascii="Trebuchet MS" w:hAnsi="Trebuchet MS" w:cs="Verdana"/>
          <w:lang w:val="en-GB"/>
        </w:rPr>
        <w:t xml:space="preserve">; </w:t>
      </w:r>
      <w:hyperlink r:id="rId12" w:history="1">
        <w:r w:rsidR="0066436A" w:rsidRPr="00A5597E">
          <w:rPr>
            <w:rStyle w:val="af7"/>
            <w:rFonts w:ascii="Trebuchet MS" w:hAnsi="Trebuchet MS" w:cs="Verdana"/>
            <w:lang w:val="en-GB"/>
          </w:rPr>
          <w:t>chessmkd@t.mk</w:t>
        </w:r>
      </w:hyperlink>
      <w:r w:rsidR="0066436A">
        <w:rPr>
          <w:rFonts w:ascii="Trebuchet MS" w:hAnsi="Trebuchet MS" w:cs="Verdana"/>
          <w:lang w:val="en-GB"/>
        </w:rPr>
        <w:t>;</w:t>
      </w:r>
      <w:r w:rsidR="00795F69">
        <w:rPr>
          <w:rFonts w:ascii="Trebuchet MS" w:hAnsi="Trebuchet MS" w:cs="Verdana"/>
          <w:lang w:val="en-GB"/>
        </w:rPr>
        <w:t xml:space="preserve"> </w:t>
      </w:r>
      <w:r w:rsidR="00E942F5" w:rsidRPr="0066436A">
        <w:rPr>
          <w:rFonts w:ascii="Trebuchet MS" w:hAnsi="Trebuchet MS" w:cs="Verdana"/>
          <w:b/>
          <w:lang w:val="en-GB" w:bidi="en-US"/>
        </w:rPr>
        <w:t>no</w:t>
      </w:r>
      <w:r w:rsidR="0066436A" w:rsidRPr="0066436A">
        <w:rPr>
          <w:rFonts w:ascii="Trebuchet MS" w:hAnsi="Trebuchet MS" w:cs="Verdana"/>
          <w:b/>
          <w:lang w:val="en-GB" w:bidi="en-US"/>
        </w:rPr>
        <w:t>t</w:t>
      </w:r>
      <w:r w:rsidR="00E942F5" w:rsidRPr="0066436A">
        <w:rPr>
          <w:rFonts w:ascii="Trebuchet MS" w:hAnsi="Trebuchet MS" w:cs="Verdana"/>
          <w:b/>
          <w:lang w:val="en-GB" w:bidi="en-US"/>
        </w:rPr>
        <w:t xml:space="preserve"> later than August</w:t>
      </w:r>
      <w:r w:rsidR="0066436A">
        <w:rPr>
          <w:rFonts w:ascii="Trebuchet MS" w:hAnsi="Trebuchet MS" w:cs="Verdana"/>
          <w:b/>
          <w:lang w:val="en-GB" w:bidi="en-US"/>
        </w:rPr>
        <w:t xml:space="preserve"> </w:t>
      </w:r>
      <w:r w:rsidR="001A6A43">
        <w:rPr>
          <w:rFonts w:ascii="Trebuchet MS" w:hAnsi="Trebuchet MS" w:cs="Verdana"/>
          <w:b/>
          <w:lang w:val="en-GB" w:bidi="en-US"/>
        </w:rPr>
        <w:t>01</w:t>
      </w:r>
      <w:r w:rsidR="001A6A43">
        <w:rPr>
          <w:rFonts w:ascii="Trebuchet MS" w:hAnsi="Trebuchet MS" w:cs="Verdana"/>
          <w:b/>
          <w:vertAlign w:val="superscript"/>
          <w:lang w:val="en-GB" w:bidi="en-US"/>
        </w:rPr>
        <w:t>st</w:t>
      </w:r>
      <w:r w:rsidR="0066436A">
        <w:rPr>
          <w:rFonts w:ascii="Trebuchet MS" w:hAnsi="Trebuchet MS" w:cs="Verdana"/>
          <w:b/>
          <w:lang w:val="en-GB" w:bidi="en-US"/>
        </w:rPr>
        <w:t xml:space="preserve">, </w:t>
      </w:r>
      <w:r w:rsidR="00E942F5" w:rsidRPr="0066436A">
        <w:rPr>
          <w:rFonts w:ascii="Trebuchet MS" w:hAnsi="Trebuchet MS" w:cs="Verdana"/>
          <w:b/>
          <w:lang w:val="en-GB" w:bidi="en-US"/>
        </w:rPr>
        <w:t>20</w:t>
      </w:r>
      <w:r w:rsidR="0066436A" w:rsidRPr="0066436A">
        <w:rPr>
          <w:rFonts w:ascii="Trebuchet MS" w:hAnsi="Trebuchet MS" w:cs="Verdana"/>
          <w:b/>
          <w:lang w:val="en-GB" w:bidi="en-US"/>
        </w:rPr>
        <w:t>21</w:t>
      </w:r>
      <w:r w:rsidRPr="0066436A">
        <w:rPr>
          <w:rFonts w:ascii="Trebuchet MS" w:hAnsi="Trebuchet MS" w:cs="Verdana"/>
          <w:lang w:val="en-GB"/>
        </w:rPr>
        <w:t xml:space="preserve">. </w:t>
      </w:r>
    </w:p>
    <w:p w14:paraId="5B74589C" w14:textId="77777777" w:rsidR="0066436A" w:rsidRPr="0066436A" w:rsidRDefault="00B81914" w:rsidP="0066436A">
      <w:pPr>
        <w:pStyle w:val="afd"/>
        <w:numPr>
          <w:ilvl w:val="0"/>
          <w:numId w:val="18"/>
        </w:numPr>
        <w:rPr>
          <w:rFonts w:ascii="Trebuchet MS" w:hAnsi="Trebuchet MS" w:cs="Verdana"/>
          <w:lang w:val="en-GB"/>
        </w:rPr>
      </w:pPr>
      <w:r w:rsidRPr="00E11429">
        <w:rPr>
          <w:rFonts w:ascii="Trebuchet MS" w:hAnsi="Trebuchet MS" w:cs="Verdana"/>
          <w:lang w:val="en-GB"/>
        </w:rPr>
        <w:t>The re</w:t>
      </w:r>
      <w:r>
        <w:rPr>
          <w:rFonts w:ascii="Trebuchet MS" w:hAnsi="Trebuchet MS" w:cs="Verdana"/>
          <w:lang w:val="en-GB"/>
        </w:rPr>
        <w:t>gistration fee of 100</w:t>
      </w:r>
      <w:r w:rsidRPr="00E11429">
        <w:rPr>
          <w:rFonts w:ascii="Trebuchet MS" w:hAnsi="Trebuchet MS" w:cs="Verdana"/>
          <w:lang w:val="en-GB"/>
        </w:rPr>
        <w:t xml:space="preserve"> </w:t>
      </w:r>
      <w:r>
        <w:rPr>
          <w:rFonts w:ascii="Trebuchet MS" w:hAnsi="Trebuchet MS" w:cs="Verdana"/>
          <w:lang w:val="en-GB"/>
        </w:rPr>
        <w:t>EUR</w:t>
      </w:r>
      <w:r w:rsidRPr="00E11429">
        <w:rPr>
          <w:rFonts w:ascii="Trebuchet MS" w:hAnsi="Trebuchet MS" w:cs="Verdana"/>
          <w:lang w:val="en-GB"/>
        </w:rPr>
        <w:t xml:space="preserve"> per person </w:t>
      </w:r>
      <w:r>
        <w:rPr>
          <w:rFonts w:ascii="Trebuchet MS" w:hAnsi="Trebuchet MS" w:cs="Verdana"/>
          <w:lang w:val="en-GB"/>
        </w:rPr>
        <w:t>and 30</w:t>
      </w:r>
      <w:r w:rsidRPr="00E11429">
        <w:rPr>
          <w:rFonts w:ascii="Trebuchet MS" w:hAnsi="Trebuchet MS" w:cs="Verdana"/>
          <w:lang w:val="en-GB"/>
        </w:rPr>
        <w:t xml:space="preserve">% of </w:t>
      </w:r>
      <w:r w:rsidR="00795F69">
        <w:rPr>
          <w:rFonts w:ascii="Trebuchet MS" w:hAnsi="Trebuchet MS" w:cs="Verdana"/>
          <w:lang w:val="en-GB"/>
        </w:rPr>
        <w:t xml:space="preserve">the </w:t>
      </w:r>
      <w:r w:rsidRPr="00E11429">
        <w:rPr>
          <w:rFonts w:ascii="Trebuchet MS" w:hAnsi="Trebuchet MS" w:cs="Verdana"/>
          <w:lang w:val="en-GB"/>
        </w:rPr>
        <w:t xml:space="preserve">total hotel cost must be paid in advance to the bank account specified below (net of bank charges), </w:t>
      </w:r>
      <w:r w:rsidR="00E942F5" w:rsidRPr="001A6A43">
        <w:rPr>
          <w:rFonts w:ascii="Trebuchet MS" w:hAnsi="Trebuchet MS" w:cs="Verdana"/>
          <w:b/>
          <w:lang w:val="en-GB" w:bidi="en-US"/>
        </w:rPr>
        <w:t>no</w:t>
      </w:r>
      <w:r w:rsidR="001A6A43" w:rsidRPr="001A6A43">
        <w:rPr>
          <w:rFonts w:ascii="Trebuchet MS" w:hAnsi="Trebuchet MS" w:cs="Verdana"/>
          <w:b/>
          <w:lang w:val="en-GB" w:bidi="en-US"/>
        </w:rPr>
        <w:t>t</w:t>
      </w:r>
      <w:r w:rsidR="00E942F5" w:rsidRPr="001A6A43">
        <w:rPr>
          <w:rFonts w:ascii="Trebuchet MS" w:hAnsi="Trebuchet MS" w:cs="Verdana"/>
          <w:b/>
          <w:lang w:val="en-GB" w:bidi="en-US"/>
        </w:rPr>
        <w:t xml:space="preserve"> later than August</w:t>
      </w:r>
      <w:r w:rsidR="0066436A" w:rsidRPr="001A6A43">
        <w:rPr>
          <w:rFonts w:ascii="Trebuchet MS" w:hAnsi="Trebuchet MS" w:cs="Verdana"/>
          <w:b/>
          <w:lang w:val="en-GB" w:bidi="en-US"/>
        </w:rPr>
        <w:t xml:space="preserve"> 15</w:t>
      </w:r>
      <w:r w:rsidR="0066436A" w:rsidRPr="001A6A43">
        <w:rPr>
          <w:rFonts w:ascii="Trebuchet MS" w:hAnsi="Trebuchet MS" w:cs="Verdana"/>
          <w:b/>
          <w:vertAlign w:val="superscript"/>
          <w:lang w:val="en-GB" w:bidi="en-US"/>
        </w:rPr>
        <w:t>th</w:t>
      </w:r>
      <w:r w:rsidR="0066436A" w:rsidRPr="001A6A43">
        <w:rPr>
          <w:rFonts w:ascii="Trebuchet MS" w:hAnsi="Trebuchet MS" w:cs="Verdana"/>
          <w:b/>
          <w:lang w:val="en-GB" w:bidi="en-US"/>
        </w:rPr>
        <w:t xml:space="preserve">, </w:t>
      </w:r>
      <w:r w:rsidR="00E942F5" w:rsidRPr="001A6A43">
        <w:rPr>
          <w:rFonts w:ascii="Trebuchet MS" w:hAnsi="Trebuchet MS" w:cs="Verdana"/>
          <w:b/>
          <w:lang w:val="en-GB" w:bidi="en-US"/>
        </w:rPr>
        <w:t>20</w:t>
      </w:r>
      <w:r w:rsidR="0066436A" w:rsidRPr="001A6A43">
        <w:rPr>
          <w:rFonts w:ascii="Trebuchet MS" w:hAnsi="Trebuchet MS" w:cs="Verdana"/>
          <w:b/>
          <w:lang w:val="en-GB" w:bidi="en-US"/>
        </w:rPr>
        <w:t>21</w:t>
      </w:r>
      <w:r w:rsidRPr="00E11429">
        <w:rPr>
          <w:rFonts w:ascii="Trebuchet MS" w:hAnsi="Trebuchet MS" w:cs="Verdana"/>
          <w:lang w:val="en-GB"/>
        </w:rPr>
        <w:t>.</w:t>
      </w:r>
    </w:p>
    <w:p w14:paraId="19784013" w14:textId="77777777" w:rsidR="00B81914" w:rsidRPr="00E11429" w:rsidRDefault="00B81914" w:rsidP="0066436A">
      <w:pPr>
        <w:pStyle w:val="afd"/>
        <w:numPr>
          <w:ilvl w:val="0"/>
          <w:numId w:val="18"/>
        </w:numPr>
        <w:rPr>
          <w:rFonts w:ascii="Trebuchet MS" w:hAnsi="Trebuchet MS" w:cs="Verdana"/>
          <w:lang w:val="en-GB"/>
        </w:rPr>
      </w:pPr>
      <w:r w:rsidRPr="00E11429">
        <w:rPr>
          <w:rFonts w:ascii="Trebuchet MS" w:hAnsi="Trebuchet MS" w:cs="Verdana"/>
          <w:lang w:val="en-GB"/>
        </w:rPr>
        <w:t>Passport numbers are necessary only for players or accompanying persons who need</w:t>
      </w:r>
      <w:r>
        <w:rPr>
          <w:rFonts w:ascii="Trebuchet MS" w:hAnsi="Trebuchet MS" w:cs="Verdana"/>
          <w:lang w:val="en-GB"/>
        </w:rPr>
        <w:t xml:space="preserve"> visa permission to enter </w:t>
      </w:r>
      <w:r w:rsidR="00795F69">
        <w:rPr>
          <w:rFonts w:ascii="Trebuchet MS" w:hAnsi="Trebuchet MS" w:cs="Verdana"/>
          <w:lang w:val="en-GB"/>
        </w:rPr>
        <w:t xml:space="preserve">the </w:t>
      </w:r>
      <w:r w:rsidR="00E942F5">
        <w:rPr>
          <w:rFonts w:ascii="Trebuchet MS" w:hAnsi="Trebuchet MS" w:cs="Verdana"/>
          <w:lang w:val="en-GB"/>
        </w:rPr>
        <w:t xml:space="preserve">Republic of </w:t>
      </w:r>
      <w:r w:rsidR="001A6A43">
        <w:rPr>
          <w:rFonts w:ascii="Trebuchet MS" w:hAnsi="Trebuchet MS" w:cs="Verdana"/>
          <w:lang w:val="en-GB"/>
        </w:rPr>
        <w:t xml:space="preserve">North </w:t>
      </w:r>
      <w:r w:rsidR="00E942F5">
        <w:rPr>
          <w:rFonts w:ascii="Trebuchet MS" w:hAnsi="Trebuchet MS" w:cs="Verdana"/>
          <w:lang w:val="en-GB"/>
        </w:rPr>
        <w:t>Macedonia</w:t>
      </w:r>
      <w:r w:rsidR="00624D7D">
        <w:rPr>
          <w:rFonts w:ascii="Trebuchet MS" w:hAnsi="Trebuchet MS" w:cs="Verdana"/>
          <w:lang w:val="en-GB"/>
        </w:rPr>
        <w:t>. D</w:t>
      </w:r>
      <w:r w:rsidR="00E942F5">
        <w:rPr>
          <w:rFonts w:ascii="Trebuchet MS" w:hAnsi="Trebuchet MS" w:cs="Verdana"/>
          <w:lang w:val="en-GB"/>
        </w:rPr>
        <w:t xml:space="preserve">etails about countries that </w:t>
      </w:r>
      <w:r w:rsidR="00795F69">
        <w:rPr>
          <w:rFonts w:ascii="Trebuchet MS" w:hAnsi="Trebuchet MS" w:cs="Verdana"/>
          <w:lang w:val="en-GB"/>
        </w:rPr>
        <w:t>require</w:t>
      </w:r>
      <w:r w:rsidR="00E942F5">
        <w:rPr>
          <w:rFonts w:ascii="Trebuchet MS" w:hAnsi="Trebuchet MS" w:cs="Verdana"/>
          <w:lang w:val="en-GB"/>
        </w:rPr>
        <w:t xml:space="preserve"> </w:t>
      </w:r>
      <w:r w:rsidR="00795F69">
        <w:rPr>
          <w:rFonts w:ascii="Trebuchet MS" w:hAnsi="Trebuchet MS" w:cs="Verdana"/>
          <w:lang w:val="en-GB"/>
        </w:rPr>
        <w:t xml:space="preserve">a </w:t>
      </w:r>
      <w:r w:rsidR="00E942F5">
        <w:rPr>
          <w:rFonts w:ascii="Trebuchet MS" w:hAnsi="Trebuchet MS" w:cs="Verdana"/>
          <w:lang w:val="en-GB"/>
        </w:rPr>
        <w:t xml:space="preserve">visa you can find on </w:t>
      </w:r>
      <w:r w:rsidR="00795F69">
        <w:rPr>
          <w:rFonts w:ascii="Trebuchet MS" w:hAnsi="Trebuchet MS" w:cs="Verdana"/>
          <w:lang w:val="en-GB"/>
        </w:rPr>
        <w:t xml:space="preserve">the </w:t>
      </w:r>
      <w:r w:rsidR="00E942F5">
        <w:rPr>
          <w:rFonts w:ascii="Trebuchet MS" w:hAnsi="Trebuchet MS" w:cs="Verdana"/>
          <w:lang w:val="en-GB"/>
        </w:rPr>
        <w:t>official si</w:t>
      </w:r>
      <w:r w:rsidR="00DF0D7A">
        <w:rPr>
          <w:rFonts w:ascii="Trebuchet MS" w:hAnsi="Trebuchet MS" w:cs="Verdana"/>
          <w:lang w:val="en-GB"/>
        </w:rPr>
        <w:t xml:space="preserve">te: </w:t>
      </w:r>
      <w:hyperlink r:id="rId13" w:history="1">
        <w:r w:rsidR="00624D7D" w:rsidRPr="00A5597E">
          <w:rPr>
            <w:rStyle w:val="af7"/>
            <w:rFonts w:ascii="Trebuchet MS" w:hAnsi="Trebuchet MS" w:cs="Verdana"/>
            <w:lang w:val="en-GB"/>
          </w:rPr>
          <w:t>europeanchessclubcup2021.com.mk</w:t>
        </w:r>
      </w:hyperlink>
      <w:r w:rsidR="001A6A43">
        <w:rPr>
          <w:rFonts w:ascii="Trebuchet MS" w:hAnsi="Trebuchet MS" w:cs="Verdana"/>
          <w:lang w:val="en-GB"/>
        </w:rPr>
        <w:t>;</w:t>
      </w:r>
      <w:r w:rsidR="00624D7D">
        <w:rPr>
          <w:rFonts w:ascii="Trebuchet MS" w:hAnsi="Trebuchet MS" w:cs="Verdana"/>
          <w:lang w:val="en-GB"/>
        </w:rPr>
        <w:t xml:space="preserve"> </w:t>
      </w:r>
      <w:r w:rsidR="00BC6A5A">
        <w:rPr>
          <w:rFonts w:ascii="Trebuchet MS" w:hAnsi="Trebuchet MS" w:cs="Verdana"/>
          <w:lang w:val="en-GB"/>
        </w:rPr>
        <w:t>eccc2021.com.mk;</w:t>
      </w:r>
      <w:r w:rsidR="00624D7D">
        <w:rPr>
          <w:rFonts w:ascii="Trebuchet MS" w:hAnsi="Trebuchet MS" w:cs="Verdana"/>
          <w:lang w:val="en-GB"/>
        </w:rPr>
        <w:br/>
      </w:r>
      <w:r w:rsidR="0086602B" w:rsidRPr="0086602B">
        <w:rPr>
          <w:rFonts w:ascii="Trebuchet MS" w:hAnsi="Trebuchet MS" w:cs="Verdana"/>
          <w:lang w:val="en-GB"/>
        </w:rPr>
        <w:t>https://www.mfa.gov.mk/en/page/432/visa-requirements-for-entering-the-republic-of-north-macedonia</w:t>
      </w:r>
    </w:p>
    <w:p w14:paraId="353EE5DB" w14:textId="77777777" w:rsidR="00B81914" w:rsidRDefault="00DF0D7A" w:rsidP="0066436A">
      <w:pPr>
        <w:pStyle w:val="afd"/>
        <w:numPr>
          <w:ilvl w:val="0"/>
          <w:numId w:val="18"/>
        </w:numPr>
        <w:rPr>
          <w:rFonts w:ascii="Trebuchet MS" w:hAnsi="Trebuchet MS" w:cs="Verdana"/>
          <w:lang w:val="en-GB"/>
        </w:rPr>
      </w:pPr>
      <w:r w:rsidRPr="00E11429">
        <w:rPr>
          <w:rFonts w:ascii="Trebuchet MS" w:hAnsi="Trebuchet MS" w:cs="Verdana"/>
          <w:lang w:val="en-GB"/>
        </w:rPr>
        <w:t>Please mention your exact times</w:t>
      </w:r>
      <w:r>
        <w:rPr>
          <w:rFonts w:ascii="Trebuchet MS" w:hAnsi="Trebuchet MS" w:cs="Verdana"/>
          <w:lang w:val="en-GB"/>
        </w:rPr>
        <w:t xml:space="preserve"> of arrival and</w:t>
      </w:r>
      <w:r w:rsidRPr="00E11429">
        <w:rPr>
          <w:rFonts w:ascii="Trebuchet MS" w:hAnsi="Trebuchet MS" w:cs="Verdana"/>
          <w:lang w:val="en-GB"/>
        </w:rPr>
        <w:t xml:space="preserve"> departure</w:t>
      </w:r>
      <w:r>
        <w:rPr>
          <w:rFonts w:ascii="Trebuchet MS" w:hAnsi="Trebuchet MS" w:cs="Verdana"/>
          <w:lang w:val="en-GB"/>
        </w:rPr>
        <w:t xml:space="preserve"> from</w:t>
      </w:r>
      <w:r w:rsidR="00B81914" w:rsidRPr="00E11429">
        <w:rPr>
          <w:rFonts w:ascii="Trebuchet MS" w:hAnsi="Trebuchet MS" w:cs="Verdana"/>
          <w:lang w:val="en-GB"/>
        </w:rPr>
        <w:t xml:space="preserve"> </w:t>
      </w:r>
      <w:r>
        <w:rPr>
          <w:rFonts w:ascii="Trebuchet MS" w:hAnsi="Trebuchet MS" w:cs="Verdana"/>
          <w:lang w:val="en-GB"/>
        </w:rPr>
        <w:t>Skopje</w:t>
      </w:r>
      <w:r w:rsidR="0086602B">
        <w:rPr>
          <w:rFonts w:ascii="Trebuchet MS" w:hAnsi="Trebuchet MS" w:cs="Verdana"/>
          <w:lang w:val="en-GB"/>
        </w:rPr>
        <w:t xml:space="preserve"> or Ohrid</w:t>
      </w:r>
      <w:r w:rsidR="00B81914">
        <w:rPr>
          <w:rFonts w:ascii="Trebuchet MS" w:hAnsi="Trebuchet MS" w:cs="Verdana"/>
          <w:lang w:val="en-GB"/>
        </w:rPr>
        <w:t xml:space="preserve"> airport</w:t>
      </w:r>
      <w:r w:rsidR="00B81914" w:rsidRPr="00E11429">
        <w:rPr>
          <w:rFonts w:ascii="Trebuchet MS" w:hAnsi="Trebuchet MS" w:cs="Verdana"/>
          <w:lang w:val="en-GB"/>
        </w:rPr>
        <w:t xml:space="preserve">. </w:t>
      </w:r>
    </w:p>
    <w:p w14:paraId="4904CAF0" w14:textId="77777777" w:rsidR="00624D7D" w:rsidRPr="00E11429" w:rsidRDefault="00624D7D" w:rsidP="0066436A">
      <w:pPr>
        <w:pStyle w:val="afd"/>
        <w:numPr>
          <w:ilvl w:val="0"/>
          <w:numId w:val="18"/>
        </w:numPr>
        <w:rPr>
          <w:rFonts w:ascii="Trebuchet MS" w:hAnsi="Trebuchet MS" w:cs="Verdana"/>
          <w:lang w:val="en-GB"/>
        </w:rPr>
      </w:pPr>
      <w:r>
        <w:rPr>
          <w:rFonts w:ascii="Trebuchet MS" w:hAnsi="Trebuchet MS" w:cs="Verdana"/>
          <w:lang w:val="en-GB"/>
        </w:rPr>
        <w:t>Please fill Basic Team Information with all necessary data (list of players, list of other persons that are part of your delegation</w:t>
      </w:r>
      <w:r w:rsidR="00795F69">
        <w:rPr>
          <w:rFonts w:ascii="Trebuchet MS" w:hAnsi="Trebuchet MS" w:cs="Verdana"/>
          <w:lang w:val="en-GB"/>
        </w:rPr>
        <w:t>,</w:t>
      </w:r>
      <w:r>
        <w:rPr>
          <w:rFonts w:ascii="Trebuchet MS" w:hAnsi="Trebuchet MS" w:cs="Verdana"/>
          <w:lang w:val="en-GB"/>
        </w:rPr>
        <w:t xml:space="preserve"> and rooming list information</w:t>
      </w:r>
      <w:r w:rsidR="00BC6A5A">
        <w:rPr>
          <w:rFonts w:ascii="Trebuchet MS" w:hAnsi="Trebuchet MS" w:cs="Verdana"/>
          <w:lang w:val="en-GB"/>
        </w:rPr>
        <w:t xml:space="preserve"> as well</w:t>
      </w:r>
      <w:r>
        <w:rPr>
          <w:rFonts w:ascii="Trebuchet MS" w:hAnsi="Trebuchet MS" w:cs="Verdana"/>
          <w:lang w:val="en-GB"/>
        </w:rPr>
        <w:t xml:space="preserve">) </w:t>
      </w:r>
    </w:p>
    <w:tbl>
      <w:tblPr>
        <w:tblW w:w="9776" w:type="dxa"/>
        <w:jc w:val="center"/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5445"/>
        <w:gridCol w:w="4331"/>
      </w:tblGrid>
      <w:tr w:rsidR="00B81914" w:rsidRPr="00E11429" w14:paraId="7F123A58" w14:textId="77777777" w:rsidTr="008758C3">
        <w:trPr>
          <w:trHeight w:val="340"/>
          <w:jc w:val="center"/>
        </w:trPr>
        <w:tc>
          <w:tcPr>
            <w:tcW w:w="5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EA44DC" w14:textId="77777777" w:rsidR="00B81914" w:rsidRPr="00E11429" w:rsidRDefault="00B81914" w:rsidP="00B6715D">
            <w:pPr>
              <w:pStyle w:val="afd"/>
              <w:rPr>
                <w:rFonts w:ascii="Trebuchet MS" w:hAnsi="Trebuchet MS" w:cs="Verdana"/>
                <w:b/>
                <w:lang w:val="en-GB"/>
              </w:rPr>
            </w:pPr>
            <w:r w:rsidRPr="00E11429">
              <w:rPr>
                <w:rFonts w:ascii="Trebuchet MS" w:hAnsi="Trebuchet MS" w:cs="Verdana"/>
                <w:b/>
                <w:lang w:val="en-GB"/>
              </w:rPr>
              <w:t xml:space="preserve">Payment in </w:t>
            </w:r>
            <w:r w:rsidR="00795F69">
              <w:rPr>
                <w:rFonts w:ascii="Trebuchet MS" w:hAnsi="Trebuchet MS" w:cs="Verdana"/>
                <w:b/>
                <w:lang w:val="en-GB"/>
              </w:rPr>
              <w:t xml:space="preserve">the </w:t>
            </w:r>
            <w:r w:rsidRPr="00E11429">
              <w:rPr>
                <w:rFonts w:ascii="Trebuchet MS" w:hAnsi="Trebuchet MS" w:cs="Verdana"/>
                <w:b/>
                <w:lang w:val="en-GB"/>
              </w:rPr>
              <w:t xml:space="preserve">bank (in euros): </w:t>
            </w:r>
            <w:r>
              <w:rPr>
                <w:rFonts w:ascii="Trebuchet MS" w:hAnsi="Trebuchet MS" w:cs="Verdana"/>
                <w:b/>
                <w:lang w:val="en-GB"/>
              </w:rPr>
              <w:t xml:space="preserve"> </w:t>
            </w:r>
          </w:p>
        </w:tc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60866F" w14:textId="77777777" w:rsidR="00B81914" w:rsidRPr="00E11429" w:rsidRDefault="00B81914" w:rsidP="00B6715D">
            <w:pPr>
              <w:pStyle w:val="afd"/>
              <w:rPr>
                <w:rFonts w:ascii="Trebuchet MS" w:hAnsi="Trebuchet MS" w:cs="Verdana"/>
                <w:b/>
                <w:lang w:val="en-GB"/>
              </w:rPr>
            </w:pPr>
            <w:r w:rsidRPr="00E11429">
              <w:rPr>
                <w:rFonts w:ascii="Trebuchet MS" w:hAnsi="Trebuchet MS" w:cs="Verdana"/>
                <w:b/>
                <w:lang w:val="en-GB"/>
              </w:rPr>
              <w:t xml:space="preserve">Number of persons: </w:t>
            </w:r>
            <w:r>
              <w:rPr>
                <w:rFonts w:ascii="Trebuchet MS" w:hAnsi="Trebuchet MS" w:cs="Verdana"/>
                <w:b/>
                <w:lang w:val="en-GB"/>
              </w:rPr>
              <w:t xml:space="preserve"> </w:t>
            </w:r>
          </w:p>
        </w:tc>
      </w:tr>
      <w:tr w:rsidR="00B81914" w:rsidRPr="00A0675F" w14:paraId="23117CA6" w14:textId="77777777" w:rsidTr="008758C3">
        <w:trPr>
          <w:cantSplit/>
          <w:trHeight w:val="2078"/>
          <w:jc w:val="center"/>
        </w:trPr>
        <w:tc>
          <w:tcPr>
            <w:tcW w:w="97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542FE" w14:textId="77777777" w:rsidR="00B81914" w:rsidRPr="00E11429" w:rsidRDefault="00B81914" w:rsidP="00B6715D">
            <w:pPr>
              <w:snapToGrid w:val="0"/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</w:pPr>
          </w:p>
          <w:p w14:paraId="56F80262" w14:textId="77777777" w:rsidR="00B81914" w:rsidRPr="00E11429" w:rsidRDefault="00B81914" w:rsidP="00B6715D">
            <w:pPr>
              <w:rPr>
                <w:rFonts w:ascii="Trebuchet MS" w:hAnsi="Trebuchet MS" w:cs="Verdana"/>
                <w:sz w:val="20"/>
                <w:szCs w:val="20"/>
                <w:lang w:val="en-GB"/>
              </w:rPr>
            </w:pPr>
            <w:r w:rsidRPr="00E11429"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  <w:t xml:space="preserve">A payment of </w:t>
            </w:r>
            <w:r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  <w:t>1</w:t>
            </w:r>
            <w:r w:rsidR="00DF0D7A"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  <w:t>0</w:t>
            </w:r>
            <w:r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  <w:t xml:space="preserve">0 </w:t>
            </w:r>
            <w:r w:rsidR="00EB73B9"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  <w:t>EUR</w:t>
            </w:r>
            <w:r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  <w:t xml:space="preserve"> per person and 30</w:t>
            </w:r>
            <w:r w:rsidRPr="00E11429">
              <w:rPr>
                <w:rFonts w:ascii="Trebuchet MS" w:hAnsi="Trebuchet MS" w:cs="Verdana"/>
                <w:b/>
                <w:sz w:val="20"/>
                <w:szCs w:val="20"/>
                <w:lang w:val="en-GB"/>
              </w:rPr>
              <w:t>% of the total hotel cost</w:t>
            </w:r>
            <w:r w:rsidRPr="00E11429">
              <w:rPr>
                <w:rFonts w:ascii="Trebuchet MS" w:hAnsi="Trebuchet MS" w:cs="Verdana"/>
                <w:i/>
                <w:sz w:val="20"/>
                <w:szCs w:val="20"/>
                <w:lang w:val="en-GB"/>
              </w:rPr>
              <w:t xml:space="preserve"> </w:t>
            </w:r>
            <w:r w:rsidRPr="00E11429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is necessary </w:t>
            </w:r>
            <w:r w:rsidR="001A6A43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to be done </w:t>
            </w:r>
            <w:r w:rsidRPr="00E11429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to the following bank account </w:t>
            </w:r>
            <w:r w:rsidR="001A6A43">
              <w:rPr>
                <w:rFonts w:ascii="Trebuchet MS" w:hAnsi="Trebuchet MS" w:cs="Verdana"/>
                <w:sz w:val="20"/>
                <w:szCs w:val="20"/>
                <w:lang w:val="en-GB"/>
              </w:rPr>
              <w:t>for</w:t>
            </w:r>
            <w:r w:rsidRPr="00E11429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 confirm</w:t>
            </w:r>
            <w:r w:rsidR="001A6A43">
              <w:rPr>
                <w:rFonts w:ascii="Trebuchet MS" w:hAnsi="Trebuchet MS" w:cs="Verdana"/>
                <w:sz w:val="20"/>
                <w:szCs w:val="20"/>
                <w:lang w:val="en-GB"/>
              </w:rPr>
              <w:t>ation</w:t>
            </w:r>
            <w:r w:rsidRPr="00E11429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 </w:t>
            </w:r>
            <w:r w:rsidR="001A6A43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of </w:t>
            </w:r>
            <w:r w:rsidRPr="00E11429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participation </w:t>
            </w:r>
            <w:r w:rsidR="0001193A">
              <w:rPr>
                <w:rFonts w:ascii="Trebuchet MS" w:hAnsi="Trebuchet MS" w:cs="Verdana"/>
                <w:sz w:val="20"/>
                <w:szCs w:val="20"/>
                <w:lang w:val="en-GB"/>
              </w:rPr>
              <w:t xml:space="preserve">and hotel reservations </w:t>
            </w:r>
            <w:r w:rsidRPr="00E11429">
              <w:rPr>
                <w:rFonts w:ascii="Trebuchet MS" w:hAnsi="Trebuchet MS" w:cs="Verdana"/>
                <w:sz w:val="20"/>
                <w:szCs w:val="20"/>
                <w:lang w:val="en-GB"/>
              </w:rPr>
              <w:t>(bank charges on the sender’s side):</w:t>
            </w:r>
          </w:p>
          <w:p w14:paraId="03804A0A" w14:textId="77777777" w:rsidR="008758C3" w:rsidRPr="008758C3" w:rsidRDefault="008758C3" w:rsidP="008758C3">
            <w:pPr>
              <w:spacing w:after="0" w:line="240" w:lineRule="auto"/>
              <w:ind w:left="1416"/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  <w:r w:rsidRPr="008758C3">
              <w:rPr>
                <w:rFonts w:ascii="Trebuchet MS" w:hAnsi="Trebuchet MS"/>
                <w:bCs/>
                <w:sz w:val="20"/>
                <w:szCs w:val="20"/>
              </w:rPr>
              <w:t xml:space="preserve">Account holder name (Beneficiary): </w:t>
            </w:r>
            <w:r w:rsidRPr="008758C3">
              <w:rPr>
                <w:rFonts w:ascii="Trebuchet MS" w:hAnsi="Trebuchet MS"/>
                <w:b/>
                <w:bCs/>
                <w:sz w:val="20"/>
                <w:szCs w:val="20"/>
              </w:rPr>
              <w:t>Chess Club KAPABLANKA Skopje</w:t>
            </w:r>
          </w:p>
          <w:p w14:paraId="6BA50C57" w14:textId="77777777" w:rsidR="008758C3" w:rsidRPr="008758C3" w:rsidRDefault="008758C3" w:rsidP="008758C3">
            <w:pPr>
              <w:spacing w:after="0" w:line="240" w:lineRule="auto"/>
              <w:ind w:left="1416"/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  <w:r w:rsidRPr="008758C3">
              <w:rPr>
                <w:rFonts w:ascii="Trebuchet MS" w:hAnsi="Trebuchet MS"/>
                <w:bCs/>
                <w:sz w:val="20"/>
                <w:szCs w:val="20"/>
              </w:rPr>
              <w:t xml:space="preserve">Address: </w:t>
            </w:r>
            <w:r w:rsidRPr="008758C3">
              <w:rPr>
                <w:rFonts w:ascii="Trebuchet MS" w:hAnsi="Trebuchet MS"/>
                <w:b/>
                <w:bCs/>
                <w:sz w:val="20"/>
                <w:szCs w:val="20"/>
              </w:rPr>
              <w:t>Kosta Novakovic 7/01-2, Skopje, Republic of North Macedonia</w:t>
            </w:r>
          </w:p>
          <w:p w14:paraId="35D753FA" w14:textId="77777777" w:rsidR="008758C3" w:rsidRPr="008758C3" w:rsidRDefault="008758C3" w:rsidP="008758C3">
            <w:pPr>
              <w:spacing w:after="0" w:line="240" w:lineRule="auto"/>
              <w:ind w:left="1416"/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  <w:r w:rsidRPr="008758C3">
              <w:rPr>
                <w:rFonts w:ascii="Trebuchet MS" w:hAnsi="Trebuchet MS"/>
                <w:bCs/>
                <w:sz w:val="20"/>
                <w:szCs w:val="20"/>
              </w:rPr>
              <w:t xml:space="preserve">Bank Swift code (BIC): </w:t>
            </w:r>
            <w:r w:rsidRPr="008758C3">
              <w:rPr>
                <w:rFonts w:ascii="Trebuchet MS" w:hAnsi="Trebuchet MS"/>
                <w:b/>
                <w:bCs/>
                <w:sz w:val="20"/>
                <w:szCs w:val="20"/>
              </w:rPr>
              <w:t>TUTNMK22</w:t>
            </w:r>
          </w:p>
          <w:p w14:paraId="20BD66BA" w14:textId="77777777" w:rsidR="008758C3" w:rsidRPr="008758C3" w:rsidRDefault="008758C3" w:rsidP="008758C3">
            <w:pPr>
              <w:spacing w:after="0" w:line="240" w:lineRule="auto"/>
              <w:ind w:left="1416"/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  <w:r w:rsidRPr="008758C3">
              <w:rPr>
                <w:rFonts w:ascii="Trebuchet MS" w:hAnsi="Trebuchet MS"/>
                <w:bCs/>
                <w:sz w:val="20"/>
                <w:szCs w:val="20"/>
              </w:rPr>
              <w:t xml:space="preserve">Bank name: </w:t>
            </w:r>
            <w:r w:rsidRPr="008758C3">
              <w:rPr>
                <w:rFonts w:ascii="Trebuchet MS" w:hAnsi="Trebuchet MS"/>
                <w:b/>
                <w:bCs/>
                <w:sz w:val="20"/>
                <w:szCs w:val="20"/>
              </w:rPr>
              <w:t>NLB Banka Skopje</w:t>
            </w:r>
          </w:p>
          <w:p w14:paraId="1D1ABD4C" w14:textId="77777777" w:rsidR="008758C3" w:rsidRPr="008758C3" w:rsidRDefault="008758C3" w:rsidP="008758C3">
            <w:pPr>
              <w:spacing w:after="0" w:line="240" w:lineRule="auto"/>
              <w:ind w:left="1416"/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  <w:r w:rsidRPr="008758C3">
              <w:rPr>
                <w:rFonts w:ascii="Trebuchet MS" w:hAnsi="Trebuchet MS"/>
                <w:bCs/>
                <w:sz w:val="20"/>
                <w:szCs w:val="20"/>
              </w:rPr>
              <w:t xml:space="preserve">IBAN: </w:t>
            </w:r>
            <w:r w:rsidRPr="008758C3">
              <w:rPr>
                <w:rFonts w:ascii="Trebuchet MS" w:hAnsi="Trebuchet MS"/>
                <w:b/>
                <w:bCs/>
                <w:sz w:val="20"/>
                <w:szCs w:val="20"/>
              </w:rPr>
              <w:t>MK07210722000108319</w:t>
            </w:r>
          </w:p>
          <w:p w14:paraId="25DCCA47" w14:textId="77777777" w:rsidR="008758C3" w:rsidRPr="008758C3" w:rsidRDefault="008758C3" w:rsidP="008758C3">
            <w:pPr>
              <w:spacing w:after="0" w:line="240" w:lineRule="auto"/>
              <w:ind w:left="1416"/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  <w:r w:rsidRPr="008758C3">
              <w:rPr>
                <w:rFonts w:ascii="Trebuchet MS" w:hAnsi="Trebuchet MS"/>
                <w:bCs/>
                <w:sz w:val="20"/>
                <w:szCs w:val="20"/>
              </w:rPr>
              <w:t xml:space="preserve">With Payment Instructions = </w:t>
            </w:r>
            <w:r w:rsidRPr="008758C3">
              <w:rPr>
                <w:rFonts w:ascii="Trebuchet MS" w:hAnsi="Trebuchet MS"/>
                <w:b/>
                <w:bCs/>
                <w:sz w:val="20"/>
                <w:szCs w:val="20"/>
              </w:rPr>
              <w:t>OUR</w:t>
            </w:r>
          </w:p>
          <w:p w14:paraId="2248CC14" w14:textId="77777777" w:rsidR="008758C3" w:rsidRDefault="008758C3" w:rsidP="008758C3">
            <w:pPr>
              <w:spacing w:after="0" w:line="240" w:lineRule="auto"/>
              <w:jc w:val="both"/>
              <w:rPr>
                <w:rFonts w:ascii="Trebuchet MS" w:hAnsi="Trebuchet MS"/>
                <w:bCs/>
                <w:sz w:val="20"/>
                <w:szCs w:val="20"/>
              </w:rPr>
            </w:pPr>
          </w:p>
          <w:p w14:paraId="5DC9DD47" w14:textId="77777777" w:rsidR="00B81914" w:rsidRDefault="008758C3" w:rsidP="008758C3">
            <w:pPr>
              <w:spacing w:after="0" w:line="240" w:lineRule="auto"/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8758C3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The </w:t>
            </w:r>
            <w:r w:rsidR="00795F69">
              <w:rPr>
                <w:rFonts w:ascii="Trebuchet MS" w:hAnsi="Trebuchet MS"/>
                <w:b/>
                <w:bCs/>
                <w:sz w:val="20"/>
                <w:szCs w:val="20"/>
              </w:rPr>
              <w:t>sender must pay the foreign bank commissions</w:t>
            </w:r>
            <w:r w:rsidRPr="008758C3">
              <w:rPr>
                <w:rFonts w:ascii="Trebuchet MS" w:hAnsi="Trebuchet MS"/>
                <w:bCs/>
                <w:sz w:val="20"/>
                <w:szCs w:val="20"/>
              </w:rPr>
              <w:t>. Please</w:t>
            </w:r>
            <w:r w:rsidR="00795F69">
              <w:rPr>
                <w:rFonts w:ascii="Trebuchet MS" w:hAnsi="Trebuchet MS"/>
                <w:bCs/>
                <w:sz w:val="20"/>
                <w:szCs w:val="20"/>
              </w:rPr>
              <w:t xml:space="preserve"> follow the above instructions; if not, the respective amount will be charged and</w:t>
            </w:r>
            <w:r w:rsidRPr="008758C3">
              <w:rPr>
                <w:rFonts w:ascii="Trebuchet MS" w:hAnsi="Trebuchet MS"/>
                <w:bCs/>
                <w:sz w:val="20"/>
                <w:szCs w:val="20"/>
              </w:rPr>
              <w:t xml:space="preserve"> paid in full before the end of the second round.</w:t>
            </w:r>
          </w:p>
          <w:p w14:paraId="243AC79C" w14:textId="77777777" w:rsidR="00DF0D7A" w:rsidRDefault="00DF0D7A" w:rsidP="00DF0D7A">
            <w:pPr>
              <w:spacing w:after="0" w:line="240" w:lineRule="auto"/>
              <w:ind w:left="1416"/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14:paraId="7E0864D7" w14:textId="77777777" w:rsidR="00B81914" w:rsidRPr="008758C3" w:rsidRDefault="00B81914" w:rsidP="008758C3">
            <w:pPr>
              <w:spacing w:after="0" w:line="240" w:lineRule="auto"/>
              <w:rPr>
                <w:rFonts w:ascii="Trebuchet MS" w:hAnsi="Trebuchet MS" w:cs="Verdana"/>
                <w:i/>
                <w:sz w:val="20"/>
                <w:szCs w:val="20"/>
                <w:lang w:val="en-GB"/>
              </w:rPr>
            </w:pPr>
            <w:r w:rsidRPr="008758C3">
              <w:rPr>
                <w:rFonts w:ascii="Trebuchet MS" w:hAnsi="Trebuchet MS" w:cs="Verdana"/>
                <w:i/>
                <w:sz w:val="20"/>
                <w:szCs w:val="20"/>
                <w:lang w:val="en-GB"/>
              </w:rPr>
              <w:t xml:space="preserve">After payment, </w:t>
            </w:r>
            <w:r w:rsidR="00795F69">
              <w:rPr>
                <w:rFonts w:ascii="Trebuchet MS" w:hAnsi="Trebuchet MS" w:cs="Verdana"/>
                <w:i/>
                <w:sz w:val="20"/>
                <w:szCs w:val="20"/>
                <w:lang w:val="en-GB"/>
              </w:rPr>
              <w:t xml:space="preserve">a </w:t>
            </w:r>
            <w:r w:rsidRPr="008758C3">
              <w:rPr>
                <w:rFonts w:ascii="Trebuchet MS" w:hAnsi="Trebuchet MS" w:cs="Verdana"/>
                <w:i/>
                <w:sz w:val="20"/>
                <w:szCs w:val="20"/>
                <w:lang w:val="en-GB"/>
              </w:rPr>
              <w:t>copy of the bank transfe</w:t>
            </w:r>
            <w:r w:rsidR="008758C3" w:rsidRPr="008758C3">
              <w:rPr>
                <w:rFonts w:ascii="Trebuchet MS" w:hAnsi="Trebuchet MS" w:cs="Verdana"/>
                <w:i/>
                <w:sz w:val="20"/>
                <w:szCs w:val="20"/>
                <w:lang w:val="en-GB"/>
              </w:rPr>
              <w:t xml:space="preserve">r should be sent to email: </w:t>
            </w:r>
            <w:r w:rsidR="008758C3" w:rsidRPr="008758C3">
              <w:rPr>
                <w:rFonts w:ascii="Trebuchet MS" w:hAnsi="Trebuchet MS" w:cs="Verdana"/>
                <w:b/>
                <w:i/>
                <w:sz w:val="20"/>
                <w:szCs w:val="20"/>
                <w:lang w:val="en-GB"/>
              </w:rPr>
              <w:t>s</w:t>
            </w:r>
            <w:r w:rsidR="008758C3" w:rsidRPr="008758C3">
              <w:rPr>
                <w:b/>
                <w:i/>
              </w:rPr>
              <w:t>k_kapablanka@outlook.com</w:t>
            </w:r>
          </w:p>
        </w:tc>
      </w:tr>
    </w:tbl>
    <w:p w14:paraId="70E7BF8C" w14:textId="77777777" w:rsidR="000975D8" w:rsidRDefault="000975D8" w:rsidP="002B2CA8">
      <w:pPr>
        <w:jc w:val="center"/>
      </w:pPr>
    </w:p>
    <w:p w14:paraId="05AC567F" w14:textId="77777777" w:rsidR="008F7755" w:rsidRDefault="008F7755">
      <w:pPr>
        <w:rPr>
          <w:rFonts w:ascii="Trebuchet MS" w:hAnsi="Trebuchet MS" w:cs="Verdana"/>
          <w:b/>
          <w:u w:val="single"/>
          <w:lang w:val="fr-FR"/>
        </w:rPr>
      </w:pPr>
      <w:r>
        <w:rPr>
          <w:rFonts w:ascii="Trebuchet MS" w:hAnsi="Trebuchet MS" w:cs="Verdana"/>
          <w:b/>
          <w:u w:val="single"/>
          <w:lang w:val="fr-FR"/>
        </w:rPr>
        <w:br w:type="page"/>
      </w:r>
    </w:p>
    <w:p w14:paraId="3F7F0AB2" w14:textId="77777777" w:rsidR="000975D8" w:rsidRDefault="000975D8" w:rsidP="00E86332">
      <w:pPr>
        <w:pStyle w:val="1"/>
      </w:pPr>
      <w:r>
        <w:rPr>
          <w:lang w:val="fr-FR"/>
        </w:rPr>
        <w:lastRenderedPageBreak/>
        <w:t>Basic Team Information:</w:t>
      </w:r>
      <w:r>
        <w:t xml:space="preserve"> </w:t>
      </w:r>
    </w:p>
    <w:p w14:paraId="07CA3039" w14:textId="77777777" w:rsidR="00E86332" w:rsidRPr="00E86332" w:rsidRDefault="00E86332" w:rsidP="00E86332"/>
    <w:tbl>
      <w:tblPr>
        <w:tblW w:w="0" w:type="auto"/>
        <w:jc w:val="center"/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4957"/>
        <w:gridCol w:w="4632"/>
      </w:tblGrid>
      <w:tr w:rsidR="000B1E02" w:rsidRPr="00E11429" w14:paraId="2ECC1302" w14:textId="77777777" w:rsidTr="008F7755">
        <w:trPr>
          <w:trHeight w:val="284"/>
          <w:jc w:val="center"/>
        </w:trPr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A8C136" w14:textId="77777777" w:rsidR="000B1E02" w:rsidRPr="00E11429" w:rsidRDefault="000975D8" w:rsidP="008F7755">
            <w:pPr>
              <w:pStyle w:val="afd"/>
              <w:rPr>
                <w:rFonts w:ascii="Trebuchet MS" w:hAnsi="Trebuchet MS" w:cs="Verdana"/>
                <w:b/>
                <w:lang w:val="en-GB"/>
              </w:rPr>
            </w:pPr>
            <w:r w:rsidRPr="00CE0C63">
              <w:rPr>
                <w:rFonts w:ascii="Trebuchet MS" w:hAnsi="Trebuchet MS" w:cs="Verdana"/>
                <w:b/>
                <w:lang w:val="de-DE"/>
              </w:rPr>
              <w:t>CHESS CLUB</w:t>
            </w:r>
            <w:r w:rsidR="000B1E02">
              <w:rPr>
                <w:rFonts w:ascii="Trebuchet MS" w:hAnsi="Trebuchet MS" w:cs="Verdana"/>
                <w:b/>
                <w:lang w:val="en-GB"/>
              </w:rPr>
              <w:t xml:space="preserve">   </w:t>
            </w:r>
          </w:p>
        </w:tc>
        <w:tc>
          <w:tcPr>
            <w:tcW w:w="4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0931E6" w14:textId="77777777" w:rsidR="000B1E02" w:rsidRPr="00E11429" w:rsidRDefault="000975D8" w:rsidP="00B6715D">
            <w:pPr>
              <w:pStyle w:val="afd"/>
              <w:rPr>
                <w:rFonts w:ascii="Trebuchet MS" w:hAnsi="Trebuchet MS" w:cs="Verdana"/>
                <w:b/>
                <w:lang w:val="en-GB"/>
              </w:rPr>
            </w:pPr>
            <w:r w:rsidRPr="00CE0C63">
              <w:rPr>
                <w:rFonts w:ascii="Trebuchet MS" w:hAnsi="Trebuchet MS" w:cs="Verdana"/>
                <w:b/>
                <w:lang w:val="de-DE"/>
              </w:rPr>
              <w:t>FEDERATION</w:t>
            </w:r>
            <w:r w:rsidR="000B1E02">
              <w:rPr>
                <w:rFonts w:ascii="Trebuchet MS" w:hAnsi="Trebuchet MS" w:cs="Verdana"/>
                <w:b/>
                <w:lang w:val="en-GB"/>
              </w:rPr>
              <w:t xml:space="preserve">  </w:t>
            </w:r>
          </w:p>
        </w:tc>
      </w:tr>
      <w:tr w:rsidR="000975D8" w:rsidRPr="00E11429" w14:paraId="0BD81CC1" w14:textId="77777777" w:rsidTr="008F7755">
        <w:trPr>
          <w:trHeight w:val="284"/>
          <w:jc w:val="center"/>
        </w:trPr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01EE05" w14:textId="77777777" w:rsidR="000975D8" w:rsidRPr="00E11429" w:rsidRDefault="000975D8" w:rsidP="008F7755">
            <w:pPr>
              <w:pStyle w:val="afd"/>
              <w:rPr>
                <w:rFonts w:ascii="Trebuchet MS" w:hAnsi="Trebuchet MS" w:cs="Verdana"/>
                <w:b/>
                <w:lang w:val="en-GB"/>
              </w:rPr>
            </w:pPr>
            <w:r w:rsidRPr="00E11429">
              <w:rPr>
                <w:rFonts w:ascii="Trebuchet MS" w:hAnsi="Trebuchet MS" w:cs="Verdana"/>
                <w:b/>
                <w:lang w:val="en-GB"/>
              </w:rPr>
              <w:t>Contact person:</w:t>
            </w:r>
            <w:r>
              <w:rPr>
                <w:rFonts w:ascii="Trebuchet MS" w:hAnsi="Trebuchet MS" w:cs="Verdana"/>
                <w:b/>
                <w:lang w:val="en-GB"/>
              </w:rPr>
              <w:t xml:space="preserve">   </w:t>
            </w:r>
          </w:p>
        </w:tc>
        <w:tc>
          <w:tcPr>
            <w:tcW w:w="4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151BCB" w14:textId="77777777" w:rsidR="000975D8" w:rsidRPr="00E11429" w:rsidRDefault="000975D8" w:rsidP="00B6715D">
            <w:pPr>
              <w:pStyle w:val="afd"/>
              <w:rPr>
                <w:rFonts w:ascii="Trebuchet MS" w:hAnsi="Trebuchet MS" w:cs="Verdana"/>
                <w:b/>
                <w:lang w:val="en-GB"/>
              </w:rPr>
            </w:pPr>
            <w:r w:rsidRPr="00E11429">
              <w:rPr>
                <w:rFonts w:ascii="Trebuchet MS" w:hAnsi="Trebuchet MS" w:cs="Verdana"/>
                <w:b/>
                <w:lang w:val="en-GB"/>
              </w:rPr>
              <w:t>Tel.:</w:t>
            </w:r>
            <w:r>
              <w:rPr>
                <w:rFonts w:ascii="Trebuchet MS" w:hAnsi="Trebuchet MS" w:cs="Verdana"/>
                <w:b/>
                <w:lang w:val="en-GB"/>
              </w:rPr>
              <w:t xml:space="preserve">  </w:t>
            </w:r>
          </w:p>
        </w:tc>
      </w:tr>
      <w:tr w:rsidR="000975D8" w:rsidRPr="00E11429" w14:paraId="489AF8C8" w14:textId="77777777" w:rsidTr="008F7755">
        <w:trPr>
          <w:trHeight w:val="284"/>
          <w:jc w:val="center"/>
        </w:trPr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D3E210" w14:textId="77777777" w:rsidR="000975D8" w:rsidRPr="00E11429" w:rsidRDefault="008F7755" w:rsidP="008F7755">
            <w:pPr>
              <w:pStyle w:val="afd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Captain</w:t>
            </w:r>
            <w:r w:rsidR="000975D8" w:rsidRPr="00E11429">
              <w:rPr>
                <w:rFonts w:ascii="Trebuchet MS" w:hAnsi="Trebuchet MS" w:cs="Verdana"/>
                <w:b/>
                <w:lang w:val="en-GB"/>
              </w:rPr>
              <w:t>:</w:t>
            </w:r>
          </w:p>
        </w:tc>
        <w:tc>
          <w:tcPr>
            <w:tcW w:w="4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948ABA" w14:textId="77777777" w:rsidR="000975D8" w:rsidRPr="00CE0C63" w:rsidRDefault="000975D8" w:rsidP="00B6715D">
            <w:pPr>
              <w:pStyle w:val="afd"/>
              <w:rPr>
                <w:rFonts w:ascii="Trebuchet MS" w:hAnsi="Trebuchet MS"/>
                <w:lang w:val="de-DE"/>
              </w:rPr>
            </w:pPr>
            <w:r w:rsidRPr="00CE0C63">
              <w:rPr>
                <w:rFonts w:ascii="Trebuchet MS" w:hAnsi="Trebuchet MS" w:cs="Verdana"/>
                <w:b/>
                <w:lang w:val="de-DE"/>
              </w:rPr>
              <w:t xml:space="preserve">E-mail: </w:t>
            </w:r>
          </w:p>
        </w:tc>
      </w:tr>
    </w:tbl>
    <w:p w14:paraId="7C46EA1E" w14:textId="77777777" w:rsidR="00B81914" w:rsidRDefault="00B81914" w:rsidP="002B2CA8">
      <w:pPr>
        <w:jc w:val="center"/>
      </w:pPr>
    </w:p>
    <w:tbl>
      <w:tblPr>
        <w:tblW w:w="10347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426"/>
        <w:gridCol w:w="850"/>
        <w:gridCol w:w="1559"/>
        <w:gridCol w:w="851"/>
        <w:gridCol w:w="567"/>
        <w:gridCol w:w="567"/>
        <w:gridCol w:w="1134"/>
        <w:gridCol w:w="850"/>
        <w:gridCol w:w="1134"/>
        <w:gridCol w:w="850"/>
        <w:gridCol w:w="709"/>
        <w:gridCol w:w="850"/>
      </w:tblGrid>
      <w:tr w:rsidR="00324F03" w:rsidRPr="00324F03" w14:paraId="0D035C37" w14:textId="77777777" w:rsidTr="00A856B8">
        <w:trPr>
          <w:trHeight w:val="330"/>
        </w:trPr>
        <w:tc>
          <w:tcPr>
            <w:tcW w:w="10347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7907C7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>List of players (Latin letters)</w:t>
            </w:r>
          </w:p>
        </w:tc>
      </w:tr>
      <w:tr w:rsidR="00810B55" w:rsidRPr="00810B55" w14:paraId="66A489E6" w14:textId="77777777" w:rsidTr="00A856B8">
        <w:trPr>
          <w:trHeight w:val="555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54F556F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>N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63150E6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>FIDE I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39D7524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Surname </w:t>
            </w: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br/>
            </w: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(as in FID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147B353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>Na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5B67D1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>Fed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54EAA97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>Tit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973EB3C" w14:textId="77777777" w:rsidR="00324F03" w:rsidRPr="00324F03" w:rsidRDefault="00324F03" w:rsidP="00E86332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Arrival date </w:t>
            </w:r>
            <w:r w:rsidR="00E86332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yyyy</w:t>
            </w:r>
            <w:proofErr w:type="spellEnd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/mm/dd</w:t>
            </w:r>
            <w:r w:rsidR="00E86332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7F142EB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 xml:space="preserve">Arrival hour </w:t>
            </w: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hh:mm</w:t>
            </w:r>
            <w:proofErr w:type="spellEnd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44502A9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Depart date </w:t>
            </w: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yyyy</w:t>
            </w:r>
            <w:proofErr w:type="spellEnd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/mm/dd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527EF17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 xml:space="preserve">Depart hour </w:t>
            </w: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hh:mm</w:t>
            </w:r>
            <w:proofErr w:type="spellEnd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6B016F4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 xml:space="preserve">Airport </w:t>
            </w: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br/>
            </w: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(Skopje/Ohrid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311751A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Passport </w:t>
            </w: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br/>
            </w: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(Only for VISA)</w:t>
            </w:r>
          </w:p>
        </w:tc>
      </w:tr>
      <w:tr w:rsidR="00E86332" w:rsidRPr="00810B55" w14:paraId="11FDFE4D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B1DA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BDC5D2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AD29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4CF73F" w14:textId="77777777" w:rsidR="00324F03" w:rsidRPr="00324F03" w:rsidRDefault="00324F03" w:rsidP="00A856B8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5D4F3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B7367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FB0171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0172B43C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879245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4A73B61C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1E1E5C" w14:textId="77777777" w:rsidR="00324F03" w:rsidRPr="00324F03" w:rsidRDefault="00324F03" w:rsidP="008F77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F8AD6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6720BEAA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11792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62D62B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EFE2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8B91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0A30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8B4C4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10FA7965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740FC83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C81E75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3E94AEFA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097367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144E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55F1152E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3F60C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107D8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690A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2856CC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69AD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BDFB1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1655D5C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75F61C6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ABE28B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461EF3F1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8151B9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F2A1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5022D3FE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C667F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E676A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1FF5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4D581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85C2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33B45C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409AFAC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14925C9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F7A3B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3051660C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C4B2C6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B3CA8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34BF109F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2BA4B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5BF553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F450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66CE4B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4DD0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1125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38496C8C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73D601A3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409AEB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327FAC78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084E49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266E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66D822D6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ED624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DF1DD2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7E2B3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10A59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DBDB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54EFB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57D73E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8D4741B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9771C75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098B7685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4E80C4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BEBC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07CA2D10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BD653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E04039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CBDB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D7351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C161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7167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7975A4F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146EB2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8B90DF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3E5996CB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FAD054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6CD2D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57D4202E" w14:textId="77777777" w:rsidTr="00A856B8">
        <w:trPr>
          <w:trHeight w:val="285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2F7FF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E5AE4" w14:textId="77777777" w:rsidR="00324F03" w:rsidRPr="00324F03" w:rsidRDefault="00324F03" w:rsidP="00810B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19D0C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F27C0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CC18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93F9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3A39854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BBA030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A13EDE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299A8B24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D89DD9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6966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324F03" w14:paraId="2BA17592" w14:textId="77777777" w:rsidTr="00A856B8">
        <w:trPr>
          <w:trHeight w:val="28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7267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8D69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7FAF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521F5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4957D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79C06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9742F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B1F64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023E1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65CC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73501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91E6F" w14:textId="77777777" w:rsidR="00324F03" w:rsidRPr="00324F03" w:rsidRDefault="00324F03" w:rsidP="00324F0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bidi="ar-SA"/>
              </w:rPr>
            </w:pPr>
          </w:p>
        </w:tc>
      </w:tr>
      <w:tr w:rsidR="00324F03" w:rsidRPr="00324F03" w14:paraId="5D96C388" w14:textId="77777777" w:rsidTr="00A856B8">
        <w:trPr>
          <w:trHeight w:val="315"/>
        </w:trPr>
        <w:tc>
          <w:tcPr>
            <w:tcW w:w="10347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C28356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>List of other persons (Latin letters). Please add new rows if your delegation is larger</w:t>
            </w:r>
          </w:p>
        </w:tc>
      </w:tr>
      <w:tr w:rsidR="00810B55" w:rsidRPr="00810B55" w14:paraId="21E8BD87" w14:textId="77777777" w:rsidTr="00A856B8">
        <w:trPr>
          <w:trHeight w:val="555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7BD81AE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>N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2C8E3D8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>FIDE I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67DC5EC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Surname </w:t>
            </w: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br/>
            </w: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(as in FID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0C2DE61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>Na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7E0F7B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>Fed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6C8C0EE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>Tit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5423C10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Arrival date </w:t>
            </w: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yyyy</w:t>
            </w:r>
            <w:proofErr w:type="spellEnd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/mm/dd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7AB1FE8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 xml:space="preserve">Arrival hour </w:t>
            </w: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hh:mm</w:t>
            </w:r>
            <w:proofErr w:type="spellEnd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97EE6C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Depart date </w:t>
            </w: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yyyy</w:t>
            </w:r>
            <w:proofErr w:type="spellEnd"/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/mm/dd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3468107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 xml:space="preserve">Depart hour </w:t>
            </w: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(</w:t>
            </w:r>
            <w:proofErr w:type="spellStart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hh:mm</w:t>
            </w:r>
            <w:proofErr w:type="spellEnd"/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7E6E6"/>
            <w:vAlign w:val="center"/>
            <w:hideMark/>
          </w:tcPr>
          <w:p w14:paraId="174CC3E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t xml:space="preserve">Airport </w:t>
            </w:r>
            <w:r w:rsidRPr="00324F03"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  <w:br/>
            </w: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(Skopje/Ohrid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7705505B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t xml:space="preserve">Passport </w:t>
            </w:r>
            <w:r w:rsidRPr="00324F03">
              <w:rPr>
                <w:rFonts w:ascii="Trebuchet MS" w:eastAsia="Times New Roman" w:hAnsi="Trebuchet MS" w:cs="Verdana"/>
                <w:b/>
                <w:bCs/>
                <w:color w:val="000000"/>
                <w:sz w:val="14"/>
                <w:szCs w:val="14"/>
                <w:lang w:val="en-GB" w:bidi="ar-SA"/>
              </w:rPr>
              <w:br/>
            </w: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(Only for VISA)</w:t>
            </w:r>
          </w:p>
        </w:tc>
      </w:tr>
      <w:tr w:rsidR="00E86332" w:rsidRPr="00810B55" w14:paraId="4A373425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BBB14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8D6E8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4FFD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79EB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FC02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BB2F1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630A9BE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290B2A2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C5D207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0BB255B6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8EE59B" w14:textId="77777777" w:rsidR="00324F03" w:rsidRPr="00324F03" w:rsidRDefault="00324F03" w:rsidP="008F7755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B57E2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018446CE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D84E6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43980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C5EF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437D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02F7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8DC3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15B40AFC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162E7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900E7D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62CBED50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5C02B5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0C222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667C7595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9D0602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FC44E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C56D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CC58C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6F953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7CAFB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6F42D340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71AF36CF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9D6871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6608E90C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E168F1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E1DC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6FBD01C6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B7CBF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189FB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4194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3AA4EA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582F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0E356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4A231A3D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FB278F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CD8722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56A01FC1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EF03EE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2FB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27351FB3" w14:textId="77777777" w:rsidTr="00A856B8">
        <w:trPr>
          <w:trHeight w:val="27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FA0AC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7C6C4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1CC0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0D479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143C7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1F8CB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E8252DE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8B207A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0DC9F4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5AD77288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51C278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411F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  <w:tr w:rsidR="00E86332" w:rsidRPr="00810B55" w14:paraId="4AE69803" w14:textId="77777777" w:rsidTr="00A856B8">
        <w:trPr>
          <w:trHeight w:val="330"/>
        </w:trPr>
        <w:tc>
          <w:tcPr>
            <w:tcW w:w="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0DDCE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0AA09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821D8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717A3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29C95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DEE34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3EE7EDEC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629F56F1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D73E16" w14:textId="77777777" w:rsidR="00324F03" w:rsidRPr="00324F03" w:rsidRDefault="00324F03" w:rsidP="00324F03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Verdana"/>
                <w:color w:val="000000"/>
                <w:sz w:val="14"/>
                <w:szCs w:val="14"/>
                <w:lang w:val="en-GB"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E4D6"/>
            <w:noWrap/>
            <w:vAlign w:val="bottom"/>
            <w:hideMark/>
          </w:tcPr>
          <w:p w14:paraId="7D757FFF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BC47B5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BE27" w14:textId="77777777" w:rsidR="00324F03" w:rsidRPr="00324F03" w:rsidRDefault="00324F03" w:rsidP="00324F03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</w:pPr>
            <w:r w:rsidRPr="00324F03">
              <w:rPr>
                <w:rFonts w:ascii="Trebuchet MS" w:eastAsia="Times New Roman" w:hAnsi="Trebuchet MS" w:cs="Times New Roman"/>
                <w:color w:val="000000"/>
                <w:sz w:val="14"/>
                <w:szCs w:val="14"/>
                <w:lang w:bidi="ar-SA"/>
              </w:rPr>
              <w:t> </w:t>
            </w:r>
          </w:p>
        </w:tc>
      </w:tr>
    </w:tbl>
    <w:p w14:paraId="0B628DA0" w14:textId="77777777" w:rsidR="00E86332" w:rsidRDefault="00E86332" w:rsidP="002B2CA8">
      <w:pPr>
        <w:jc w:val="center"/>
      </w:pPr>
    </w:p>
    <w:p w14:paraId="5EDFE121" w14:textId="77777777" w:rsidR="00E86332" w:rsidRDefault="00E86332">
      <w:r>
        <w:br w:type="page"/>
      </w:r>
    </w:p>
    <w:tbl>
      <w:tblPr>
        <w:tblW w:w="9344" w:type="dxa"/>
        <w:jc w:val="center"/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364"/>
        <w:gridCol w:w="4536"/>
        <w:gridCol w:w="851"/>
        <w:gridCol w:w="625"/>
        <w:gridCol w:w="968"/>
      </w:tblGrid>
      <w:tr w:rsidR="00B81914" w:rsidRPr="00E11429" w14:paraId="3DB21BC5" w14:textId="77777777" w:rsidTr="00B6715D">
        <w:trPr>
          <w:trHeight w:val="397"/>
          <w:jc w:val="center"/>
        </w:trPr>
        <w:tc>
          <w:tcPr>
            <w:tcW w:w="934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CC9D0F" w14:textId="77777777" w:rsidR="00B81914" w:rsidRPr="00E11429" w:rsidRDefault="00B81914" w:rsidP="008F7755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lastRenderedPageBreak/>
              <w:t>ROOM LIST</w:t>
            </w:r>
            <w:r w:rsidR="008F7755">
              <w:rPr>
                <w:rFonts w:ascii="Trebuchet MS" w:hAnsi="Trebuchet MS" w:cs="Verdana"/>
                <w:b/>
                <w:lang w:val="en-GB"/>
              </w:rPr>
              <w:t xml:space="preserve"> (Please add new rows if your delegation is larger)</w:t>
            </w:r>
          </w:p>
        </w:tc>
      </w:tr>
      <w:tr w:rsidR="00B81914" w:rsidRPr="00E11429" w14:paraId="574A1E7D" w14:textId="77777777" w:rsidTr="00B6715D">
        <w:trPr>
          <w:trHeight w:val="644"/>
          <w:jc w:val="center"/>
        </w:trPr>
        <w:tc>
          <w:tcPr>
            <w:tcW w:w="934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E02DCE" w14:textId="77777777" w:rsidR="00B81914" w:rsidRPr="004A0C0C" w:rsidRDefault="00B81914" w:rsidP="008F7755">
            <w:pPr>
              <w:pStyle w:val="afd"/>
              <w:rPr>
                <w:rFonts w:ascii="Trebuchet MS" w:hAnsi="Trebuchet MS" w:cs="Verdana"/>
                <w:lang w:val="en-GB"/>
              </w:rPr>
            </w:pPr>
            <w:r w:rsidRPr="000B19C0">
              <w:rPr>
                <w:rFonts w:ascii="Trebuchet MS" w:hAnsi="Trebuchet MS" w:cs="Verdana"/>
                <w:b/>
                <w:u w:val="single"/>
                <w:lang w:val="en-GB"/>
              </w:rPr>
              <w:t>HOTEL:</w:t>
            </w:r>
            <w:r>
              <w:rPr>
                <w:rFonts w:ascii="Trebuchet MS" w:hAnsi="Trebuchet MS" w:cs="Verdana"/>
                <w:lang w:val="en-GB"/>
              </w:rPr>
              <w:t xml:space="preserve">        </w:t>
            </w:r>
          </w:p>
        </w:tc>
      </w:tr>
      <w:tr w:rsidR="00B81914" w:rsidRPr="00E11429" w14:paraId="268C226F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80758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1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482AA1C0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32F5325E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11D470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2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6C0FBDE7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520EE2D2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A05E9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3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46E1733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7A03C54C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206F34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4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1756DA5C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6299E2AA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4F88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5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22B05AD8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04F19277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997790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6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4E8CA70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00018A36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8C928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7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25DF3BB0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50763A9F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1FE0BB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8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1FFD38BC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0194EA2D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B3B3AF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9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23013D2F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1BA1EBEB" w14:textId="77777777" w:rsidTr="00B6715D">
        <w:trPr>
          <w:trHeight w:val="397"/>
          <w:jc w:val="center"/>
        </w:trPr>
        <w:tc>
          <w:tcPr>
            <w:tcW w:w="2364" w:type="dxa"/>
            <w:tcBorders>
              <w:top w:val="single" w:sz="4" w:space="0" w:color="000000"/>
              <w:left w:val="single" w:sz="12" w:space="0" w:color="auto"/>
              <w:bottom w:val="doub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E8795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Room No. 10 (</w:t>
            </w:r>
            <w:r w:rsidRPr="000B19C0">
              <w:rPr>
                <w:rFonts w:ascii="Trebuchet MS" w:hAnsi="Trebuchet MS" w:cs="Verdana"/>
                <w:lang w:val="en-GB"/>
              </w:rPr>
              <w:t>Names</w:t>
            </w:r>
            <w:r>
              <w:rPr>
                <w:rFonts w:ascii="Trebuchet MS" w:hAnsi="Trebuchet MS" w:cs="Verdana"/>
                <w:b/>
                <w:lang w:val="en-GB"/>
              </w:rPr>
              <w:t>):</w:t>
            </w:r>
          </w:p>
        </w:tc>
        <w:tc>
          <w:tcPr>
            <w:tcW w:w="6980" w:type="dxa"/>
            <w:gridSpan w:val="4"/>
            <w:tcBorders>
              <w:top w:val="single" w:sz="4" w:space="0" w:color="000000"/>
              <w:left w:val="single" w:sz="4" w:space="0" w:color="000000"/>
              <w:bottom w:val="doub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84EDC2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3CE5C3B6" w14:textId="77777777" w:rsidTr="00B6715D">
        <w:trPr>
          <w:trHeight w:val="397"/>
          <w:jc w:val="center"/>
        </w:trPr>
        <w:tc>
          <w:tcPr>
            <w:tcW w:w="6900" w:type="dxa"/>
            <w:gridSpan w:val="2"/>
            <w:tcBorders>
              <w:top w:val="doub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2DE451F1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Total Number of rooms and persons</w:t>
            </w:r>
          </w:p>
        </w:tc>
        <w:tc>
          <w:tcPr>
            <w:tcW w:w="851" w:type="dxa"/>
            <w:tcBorders>
              <w:top w:val="doub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2B284D8A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Nr.</w:t>
            </w:r>
          </w:p>
        </w:tc>
        <w:tc>
          <w:tcPr>
            <w:tcW w:w="625" w:type="dxa"/>
            <w:tcBorders>
              <w:top w:val="doub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44336972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  <w:tc>
          <w:tcPr>
            <w:tcW w:w="968" w:type="dxa"/>
            <w:tcBorders>
              <w:top w:val="doub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03610AB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Total Pers.</w:t>
            </w:r>
          </w:p>
        </w:tc>
      </w:tr>
      <w:tr w:rsidR="00B81914" w:rsidRPr="00E11429" w14:paraId="233C7EFB" w14:textId="77777777" w:rsidTr="00B6715D">
        <w:trPr>
          <w:trHeight w:val="397"/>
          <w:jc w:val="center"/>
        </w:trPr>
        <w:tc>
          <w:tcPr>
            <w:tcW w:w="6900" w:type="dxa"/>
            <w:gridSpan w:val="2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5591E8CB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Number of Single room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599C9F1E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  <w:tc>
          <w:tcPr>
            <w:tcW w:w="625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689126E6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X 1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238E4011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09066C75" w14:textId="77777777" w:rsidTr="00B6715D">
        <w:trPr>
          <w:trHeight w:val="397"/>
          <w:jc w:val="center"/>
        </w:trPr>
        <w:tc>
          <w:tcPr>
            <w:tcW w:w="6900" w:type="dxa"/>
            <w:gridSpan w:val="2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62E01C80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Number of Double room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4AB258FB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  <w:tc>
          <w:tcPr>
            <w:tcW w:w="625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370C600A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X 2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70CD24B7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  <w:tr w:rsidR="00B81914" w:rsidRPr="00E11429" w14:paraId="0F99E1A6" w14:textId="77777777" w:rsidTr="00B6715D">
        <w:trPr>
          <w:trHeight w:val="397"/>
          <w:jc w:val="center"/>
        </w:trPr>
        <w:tc>
          <w:tcPr>
            <w:tcW w:w="6900" w:type="dxa"/>
            <w:gridSpan w:val="2"/>
            <w:tcBorders>
              <w:top w:val="single" w:sz="4" w:space="0" w:color="000000"/>
              <w:left w:val="single" w:sz="12" w:space="0" w:color="auto"/>
              <w:bottom w:val="doub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7B6E3D" w14:textId="77777777" w:rsidR="00B81914" w:rsidRDefault="00B81914" w:rsidP="008F7755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Number of Triple room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12" w:space="0" w:color="auto"/>
              <w:bottom w:val="doub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0FAAB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  <w:tc>
          <w:tcPr>
            <w:tcW w:w="625" w:type="dxa"/>
            <w:tcBorders>
              <w:top w:val="single" w:sz="4" w:space="0" w:color="000000"/>
              <w:left w:val="single" w:sz="12" w:space="0" w:color="auto"/>
              <w:bottom w:val="doub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DD4A29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  <w:r>
              <w:rPr>
                <w:rFonts w:ascii="Trebuchet MS" w:hAnsi="Trebuchet MS" w:cs="Verdana"/>
                <w:b/>
                <w:lang w:val="en-GB"/>
              </w:rPr>
              <w:t>X</w:t>
            </w:r>
            <w:r w:rsidR="00E86332">
              <w:rPr>
                <w:rFonts w:ascii="Trebuchet MS" w:hAnsi="Trebuchet MS" w:cs="Verdana"/>
                <w:b/>
                <w:lang w:val="en-GB"/>
              </w:rPr>
              <w:t xml:space="preserve"> </w:t>
            </w:r>
            <w:r>
              <w:rPr>
                <w:rFonts w:ascii="Trebuchet MS" w:hAnsi="Trebuchet MS" w:cs="Verdana"/>
                <w:b/>
                <w:lang w:val="en-GB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12" w:space="0" w:color="auto"/>
              <w:bottom w:val="doub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72F124" w14:textId="77777777" w:rsidR="00B81914" w:rsidRDefault="00B81914" w:rsidP="00B6715D">
            <w:pPr>
              <w:pStyle w:val="afd"/>
              <w:jc w:val="center"/>
              <w:rPr>
                <w:rFonts w:ascii="Trebuchet MS" w:hAnsi="Trebuchet MS" w:cs="Verdana"/>
                <w:b/>
                <w:lang w:val="en-GB"/>
              </w:rPr>
            </w:pPr>
          </w:p>
        </w:tc>
      </w:tr>
    </w:tbl>
    <w:p w14:paraId="1D72629E" w14:textId="77777777" w:rsidR="00B81914" w:rsidRDefault="00B81914" w:rsidP="002B2CA8">
      <w:pPr>
        <w:jc w:val="center"/>
      </w:pPr>
    </w:p>
    <w:p w14:paraId="483DFB8C" w14:textId="77777777" w:rsidR="00B81914" w:rsidRDefault="00B81914" w:rsidP="002B2CA8">
      <w:pPr>
        <w:jc w:val="center"/>
      </w:pPr>
    </w:p>
    <w:p w14:paraId="0CE813E3" w14:textId="77777777" w:rsidR="00B81914" w:rsidRPr="00EC11F7" w:rsidRDefault="00B81914" w:rsidP="00B81914">
      <w:pPr>
        <w:pStyle w:val="afd"/>
        <w:rPr>
          <w:rFonts w:ascii="Trebuchet MS" w:hAnsi="Trebuchet MS" w:cs="Verdana"/>
          <w:b/>
          <w:sz w:val="22"/>
          <w:lang w:val="en-GB"/>
        </w:rPr>
      </w:pPr>
      <w:r w:rsidRPr="00EC11F7">
        <w:rPr>
          <w:rFonts w:ascii="Trebuchet MS" w:hAnsi="Trebuchet MS" w:cs="Verdana"/>
          <w:b/>
          <w:sz w:val="22"/>
          <w:lang w:val="en-GB"/>
        </w:rPr>
        <w:t>Date:</w:t>
      </w:r>
      <w:r>
        <w:rPr>
          <w:rFonts w:ascii="Trebuchet MS" w:hAnsi="Trebuchet MS" w:cs="Verdana"/>
          <w:b/>
          <w:sz w:val="22"/>
          <w:lang w:val="en-GB"/>
        </w:rPr>
        <w:t xml:space="preserve">  </w:t>
      </w:r>
    </w:p>
    <w:p w14:paraId="3E4F9FC4" w14:textId="77777777" w:rsidR="00B81914" w:rsidRPr="00EC11F7" w:rsidRDefault="00B81914" w:rsidP="00B81914">
      <w:pPr>
        <w:pStyle w:val="afd"/>
        <w:rPr>
          <w:rFonts w:ascii="Trebuchet MS" w:hAnsi="Trebuchet MS" w:cs="Verdana"/>
          <w:b/>
          <w:sz w:val="22"/>
          <w:lang w:val="en-GB"/>
        </w:rPr>
      </w:pPr>
    </w:p>
    <w:p w14:paraId="0FB0F3CE" w14:textId="77777777" w:rsidR="00B81914" w:rsidRPr="00EC11F7" w:rsidRDefault="00B81914" w:rsidP="008F7755">
      <w:pPr>
        <w:pStyle w:val="afd"/>
        <w:rPr>
          <w:rFonts w:ascii="Trebuchet MS" w:hAnsi="Trebuchet MS" w:cs="Verdana"/>
          <w:b/>
          <w:i/>
          <w:lang w:val="en-US"/>
        </w:rPr>
      </w:pPr>
      <w:r>
        <w:rPr>
          <w:rFonts w:ascii="Trebuchet MS" w:hAnsi="Trebuchet MS" w:cs="Verdana"/>
          <w:b/>
          <w:sz w:val="22"/>
          <w:lang w:val="en-GB"/>
        </w:rPr>
        <w:t>Name and</w:t>
      </w:r>
      <w:r w:rsidRPr="00EC11F7">
        <w:rPr>
          <w:rFonts w:ascii="Trebuchet MS" w:hAnsi="Trebuchet MS" w:cs="Verdana"/>
          <w:b/>
          <w:sz w:val="22"/>
          <w:lang w:val="en-GB"/>
        </w:rPr>
        <w:t xml:space="preserve"> signature of responding official:</w:t>
      </w:r>
    </w:p>
    <w:p w14:paraId="1285D1E6" w14:textId="77777777" w:rsidR="00B81914" w:rsidRPr="00D04E81" w:rsidRDefault="00B81914" w:rsidP="002B2CA8">
      <w:pPr>
        <w:jc w:val="center"/>
      </w:pPr>
    </w:p>
    <w:sectPr w:rsidR="00B81914" w:rsidRPr="00D04E81" w:rsidSect="008F7755">
      <w:headerReference w:type="default" r:id="rId14"/>
      <w:footerReference w:type="default" r:id="rId15"/>
      <w:pgSz w:w="11906" w:h="16838" w:code="9"/>
      <w:pgMar w:top="1985" w:right="624" w:bottom="1440" w:left="624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05C18" w14:textId="77777777" w:rsidR="00C25AFD" w:rsidRDefault="00C25AFD" w:rsidP="00D04E81">
      <w:pPr>
        <w:spacing w:after="0" w:line="240" w:lineRule="auto"/>
      </w:pPr>
      <w:r>
        <w:separator/>
      </w:r>
    </w:p>
  </w:endnote>
  <w:endnote w:type="continuationSeparator" w:id="0">
    <w:p w14:paraId="4D2390BA" w14:textId="77777777" w:rsidR="00C25AFD" w:rsidRDefault="00C25AFD" w:rsidP="00D04E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19500"/>
      <w:docPartObj>
        <w:docPartGallery w:val="Page Numbers (Bottom of Page)"/>
        <w:docPartUnique/>
      </w:docPartObj>
    </w:sdtPr>
    <w:sdtEndPr/>
    <w:sdtContent>
      <w:p w14:paraId="39C464D1" w14:textId="77777777" w:rsidR="000C7FB6" w:rsidRDefault="0084561D">
        <w:pPr>
          <w:pStyle w:val="afb"/>
          <w:jc w:val="right"/>
        </w:pPr>
        <w:r>
          <w:fldChar w:fldCharType="begin"/>
        </w:r>
        <w:r w:rsidR="000C7FB6">
          <w:instrText xml:space="preserve"> PAGE   \* MERGEFORMAT </w:instrText>
        </w:r>
        <w:r>
          <w:fldChar w:fldCharType="separate"/>
        </w:r>
        <w:r w:rsidR="00795F6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E5C80F7" w14:textId="77777777" w:rsidR="000C7FB6" w:rsidRDefault="000C7FB6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37CA8" w14:textId="77777777" w:rsidR="00C25AFD" w:rsidRDefault="00C25AFD" w:rsidP="00D04E81">
      <w:pPr>
        <w:spacing w:after="0" w:line="240" w:lineRule="auto"/>
      </w:pPr>
      <w:r>
        <w:separator/>
      </w:r>
    </w:p>
  </w:footnote>
  <w:footnote w:type="continuationSeparator" w:id="0">
    <w:p w14:paraId="4F1039F5" w14:textId="77777777" w:rsidR="00C25AFD" w:rsidRDefault="00C25AFD" w:rsidP="00D04E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8BAE3" w14:textId="77777777" w:rsidR="000C7FB6" w:rsidRDefault="008758C3" w:rsidP="00D04E81">
    <w:pPr>
      <w:pStyle w:val="af9"/>
      <w:jc w:val="center"/>
    </w:pPr>
    <w:r w:rsidRPr="00900735">
      <w:rPr>
        <w:noProof/>
        <w:lang w:bidi="ar-SA"/>
      </w:rPr>
      <w:drawing>
        <wp:inline distT="0" distB="0" distL="0" distR="0" wp14:anchorId="051DDDC0" wp14:editId="65D0CF7C">
          <wp:extent cx="1772957" cy="539126"/>
          <wp:effectExtent l="0" t="0" r="0" b="0"/>
          <wp:docPr id="5" name="Picture 5" descr="C:\Users\zorans\Documents\SahovskiSojuzGradSkopje\ECCC2021\logo evrosko S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orans\Documents\SahovskiSojuzGradSkopje\ECCC2021\logo evrosko S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5515" cy="6068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C7FB6">
      <w:ptab w:relativeTo="margin" w:alignment="center" w:leader="none"/>
    </w:r>
    <w:r w:rsidR="000C7FB6">
      <w:ptab w:relativeTo="margin" w:alignment="right" w:leader="none"/>
    </w:r>
    <w:r w:rsidR="000C7FB6" w:rsidRPr="00D04E81">
      <w:rPr>
        <w:noProof/>
        <w:lang w:bidi="ar-SA"/>
      </w:rPr>
      <w:drawing>
        <wp:inline distT="0" distB="0" distL="0" distR="0" wp14:anchorId="16B4C5DB" wp14:editId="30171510">
          <wp:extent cx="1504950" cy="579686"/>
          <wp:effectExtent l="19050" t="0" r="0" b="0"/>
          <wp:docPr id="4" name="Εικόνα 1" descr="EC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CU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9280" cy="58135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0130"/>
    <w:multiLevelType w:val="hybridMultilevel"/>
    <w:tmpl w:val="88F24188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2BE1"/>
    <w:multiLevelType w:val="hybridMultilevel"/>
    <w:tmpl w:val="33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52F09"/>
    <w:multiLevelType w:val="hybridMultilevel"/>
    <w:tmpl w:val="717AAEBA"/>
    <w:lvl w:ilvl="0" w:tplc="042F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C44D45"/>
    <w:multiLevelType w:val="hybridMultilevel"/>
    <w:tmpl w:val="423095BE"/>
    <w:lvl w:ilvl="0" w:tplc="042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293AAE"/>
    <w:multiLevelType w:val="hybridMultilevel"/>
    <w:tmpl w:val="A91AF0DA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268D2"/>
    <w:multiLevelType w:val="hybridMultilevel"/>
    <w:tmpl w:val="38A8F1FE"/>
    <w:lvl w:ilvl="0" w:tplc="DD2C6C46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6" w15:restartNumberingAfterBreak="0">
    <w:nsid w:val="27E41FF9"/>
    <w:multiLevelType w:val="hybridMultilevel"/>
    <w:tmpl w:val="974E00E2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34417"/>
    <w:multiLevelType w:val="hybridMultilevel"/>
    <w:tmpl w:val="B6AA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F63E3"/>
    <w:multiLevelType w:val="hybridMultilevel"/>
    <w:tmpl w:val="554CD2CC"/>
    <w:lvl w:ilvl="0" w:tplc="5074D65E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7D38C8"/>
    <w:multiLevelType w:val="hybridMultilevel"/>
    <w:tmpl w:val="051ED15E"/>
    <w:lvl w:ilvl="0" w:tplc="059CAF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C228D9"/>
    <w:multiLevelType w:val="hybridMultilevel"/>
    <w:tmpl w:val="4EE63338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B7E70"/>
    <w:multiLevelType w:val="hybridMultilevel"/>
    <w:tmpl w:val="BD26FDB4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B27C42"/>
    <w:multiLevelType w:val="hybridMultilevel"/>
    <w:tmpl w:val="6B5AC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A67907"/>
    <w:multiLevelType w:val="hybridMultilevel"/>
    <w:tmpl w:val="10AE2D22"/>
    <w:lvl w:ilvl="0" w:tplc="9E8E1ED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245590"/>
    <w:multiLevelType w:val="hybridMultilevel"/>
    <w:tmpl w:val="5F0CAB16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FC23EA"/>
    <w:multiLevelType w:val="hybridMultilevel"/>
    <w:tmpl w:val="AFB2C76C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3D5B49"/>
    <w:multiLevelType w:val="hybridMultilevel"/>
    <w:tmpl w:val="B3DEC558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3345B8"/>
    <w:multiLevelType w:val="hybridMultilevel"/>
    <w:tmpl w:val="C128A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9"/>
  </w:num>
  <w:num w:numId="4">
    <w:abstractNumId w:val="13"/>
  </w:num>
  <w:num w:numId="5">
    <w:abstractNumId w:val="4"/>
  </w:num>
  <w:num w:numId="6">
    <w:abstractNumId w:val="8"/>
  </w:num>
  <w:num w:numId="7">
    <w:abstractNumId w:val="6"/>
  </w:num>
  <w:num w:numId="8">
    <w:abstractNumId w:val="11"/>
  </w:num>
  <w:num w:numId="9">
    <w:abstractNumId w:val="14"/>
  </w:num>
  <w:num w:numId="10">
    <w:abstractNumId w:val="0"/>
  </w:num>
  <w:num w:numId="11">
    <w:abstractNumId w:val="16"/>
  </w:num>
  <w:num w:numId="12">
    <w:abstractNumId w:val="3"/>
  </w:num>
  <w:num w:numId="13">
    <w:abstractNumId w:val="2"/>
  </w:num>
  <w:num w:numId="14">
    <w:abstractNumId w:val="7"/>
  </w:num>
  <w:num w:numId="15">
    <w:abstractNumId w:val="5"/>
  </w:num>
  <w:num w:numId="16">
    <w:abstractNumId w:val="12"/>
  </w:num>
  <w:num w:numId="17">
    <w:abstractNumId w:val="1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7cwNzM0NDK3MDNW0lEKTi0uzszPAykwrAUAp9IPoiwAAAA="/>
  </w:docVars>
  <w:rsids>
    <w:rsidRoot w:val="002B2CA8"/>
    <w:rsid w:val="0001193A"/>
    <w:rsid w:val="00017A8B"/>
    <w:rsid w:val="00053636"/>
    <w:rsid w:val="0007184A"/>
    <w:rsid w:val="000975D8"/>
    <w:rsid w:val="000A645E"/>
    <w:rsid w:val="000B1E02"/>
    <w:rsid w:val="000B4A2F"/>
    <w:rsid w:val="000B5AF2"/>
    <w:rsid w:val="000B60CF"/>
    <w:rsid w:val="000C7118"/>
    <w:rsid w:val="000C7FB6"/>
    <w:rsid w:val="000F097F"/>
    <w:rsid w:val="001A2CEB"/>
    <w:rsid w:val="001A6A43"/>
    <w:rsid w:val="001A6F4B"/>
    <w:rsid w:val="001C7D79"/>
    <w:rsid w:val="002765F1"/>
    <w:rsid w:val="00287995"/>
    <w:rsid w:val="002B2CA8"/>
    <w:rsid w:val="002C766C"/>
    <w:rsid w:val="002D2E2D"/>
    <w:rsid w:val="002E0CF7"/>
    <w:rsid w:val="002E306B"/>
    <w:rsid w:val="002F41B7"/>
    <w:rsid w:val="003157F0"/>
    <w:rsid w:val="00324F03"/>
    <w:rsid w:val="00341FE9"/>
    <w:rsid w:val="00362901"/>
    <w:rsid w:val="0036490D"/>
    <w:rsid w:val="003853E4"/>
    <w:rsid w:val="003961C8"/>
    <w:rsid w:val="003C1CEC"/>
    <w:rsid w:val="00420FFA"/>
    <w:rsid w:val="004256F9"/>
    <w:rsid w:val="00433B97"/>
    <w:rsid w:val="004348FF"/>
    <w:rsid w:val="0049796A"/>
    <w:rsid w:val="004D7E08"/>
    <w:rsid w:val="004E596F"/>
    <w:rsid w:val="004E6041"/>
    <w:rsid w:val="00542E76"/>
    <w:rsid w:val="00564C97"/>
    <w:rsid w:val="00565258"/>
    <w:rsid w:val="00575151"/>
    <w:rsid w:val="005C1266"/>
    <w:rsid w:val="00613E7E"/>
    <w:rsid w:val="00624D7D"/>
    <w:rsid w:val="00627CB6"/>
    <w:rsid w:val="0066436A"/>
    <w:rsid w:val="006A36E2"/>
    <w:rsid w:val="006A598E"/>
    <w:rsid w:val="006C43F0"/>
    <w:rsid w:val="006D178C"/>
    <w:rsid w:val="006E54DF"/>
    <w:rsid w:val="00714806"/>
    <w:rsid w:val="007316E8"/>
    <w:rsid w:val="007354C2"/>
    <w:rsid w:val="0077646F"/>
    <w:rsid w:val="00795F69"/>
    <w:rsid w:val="007D140D"/>
    <w:rsid w:val="007E0FDA"/>
    <w:rsid w:val="00810B55"/>
    <w:rsid w:val="0084561D"/>
    <w:rsid w:val="0086602B"/>
    <w:rsid w:val="008758C3"/>
    <w:rsid w:val="00896E63"/>
    <w:rsid w:val="00897B9D"/>
    <w:rsid w:val="008D0119"/>
    <w:rsid w:val="008E0B17"/>
    <w:rsid w:val="008F7755"/>
    <w:rsid w:val="00901E07"/>
    <w:rsid w:val="0090612A"/>
    <w:rsid w:val="009261E1"/>
    <w:rsid w:val="00957E20"/>
    <w:rsid w:val="00992FD0"/>
    <w:rsid w:val="00A06884"/>
    <w:rsid w:val="00A26270"/>
    <w:rsid w:val="00A35BB6"/>
    <w:rsid w:val="00A84B45"/>
    <w:rsid w:val="00A856B8"/>
    <w:rsid w:val="00AA68D8"/>
    <w:rsid w:val="00AB11C1"/>
    <w:rsid w:val="00AE3DDB"/>
    <w:rsid w:val="00B66519"/>
    <w:rsid w:val="00B81914"/>
    <w:rsid w:val="00BA2C17"/>
    <w:rsid w:val="00BB45A2"/>
    <w:rsid w:val="00BC0ED0"/>
    <w:rsid w:val="00BC158F"/>
    <w:rsid w:val="00BC6A5A"/>
    <w:rsid w:val="00BD641A"/>
    <w:rsid w:val="00C16603"/>
    <w:rsid w:val="00C25AFD"/>
    <w:rsid w:val="00C64A37"/>
    <w:rsid w:val="00C75A76"/>
    <w:rsid w:val="00C80CC4"/>
    <w:rsid w:val="00C9641E"/>
    <w:rsid w:val="00C9668F"/>
    <w:rsid w:val="00CD4A43"/>
    <w:rsid w:val="00D04E81"/>
    <w:rsid w:val="00D472AC"/>
    <w:rsid w:val="00DB29F2"/>
    <w:rsid w:val="00DD455E"/>
    <w:rsid w:val="00DF0D7A"/>
    <w:rsid w:val="00E64A9B"/>
    <w:rsid w:val="00E8278E"/>
    <w:rsid w:val="00E86332"/>
    <w:rsid w:val="00E942F5"/>
    <w:rsid w:val="00EB1514"/>
    <w:rsid w:val="00EB73B9"/>
    <w:rsid w:val="00EE5B5C"/>
    <w:rsid w:val="00EF12AC"/>
    <w:rsid w:val="00F076B7"/>
    <w:rsid w:val="00F24A29"/>
    <w:rsid w:val="00F540CC"/>
    <w:rsid w:val="00F976C4"/>
    <w:rsid w:val="00FD2E9D"/>
    <w:rsid w:val="00FE2183"/>
    <w:rsid w:val="00FE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5D1E5D"/>
  <w15:docId w15:val="{1FC8EA24-6458-4962-816C-E9E4E70B4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097F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A35B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A35B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A35B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35B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35BB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35BB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35BB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35BB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35BB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35B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A35BB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A35BB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A35BB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rsid w:val="00A35BB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A35BB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rsid w:val="00A35BB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rsid w:val="00A35BB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rsid w:val="00A35BB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A35BB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A35BB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Заголовок Знак"/>
    <w:basedOn w:val="a0"/>
    <w:link w:val="a4"/>
    <w:uiPriority w:val="10"/>
    <w:rsid w:val="00A35BB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A35BB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A35BB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A35BB6"/>
    <w:rPr>
      <w:b/>
      <w:bCs/>
    </w:rPr>
  </w:style>
  <w:style w:type="character" w:styleId="a9">
    <w:name w:val="Emphasis"/>
    <w:basedOn w:val="a0"/>
    <w:uiPriority w:val="20"/>
    <w:qFormat/>
    <w:rsid w:val="00A35BB6"/>
    <w:rPr>
      <w:i/>
      <w:iCs/>
    </w:rPr>
  </w:style>
  <w:style w:type="paragraph" w:styleId="aa">
    <w:name w:val="No Spacing"/>
    <w:link w:val="ab"/>
    <w:uiPriority w:val="1"/>
    <w:qFormat/>
    <w:rsid w:val="00A35BB6"/>
    <w:pPr>
      <w:spacing w:after="0" w:line="240" w:lineRule="auto"/>
    </w:pPr>
  </w:style>
  <w:style w:type="paragraph" w:styleId="ac">
    <w:name w:val="List Paragraph"/>
    <w:basedOn w:val="a"/>
    <w:uiPriority w:val="34"/>
    <w:qFormat/>
    <w:rsid w:val="00A35BB6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A35BB6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A35BB6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A35BB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A35BB6"/>
    <w:rPr>
      <w:b/>
      <w:bCs/>
      <w:i/>
      <w:iCs/>
      <w:color w:val="4F81BD" w:themeColor="accent1"/>
    </w:rPr>
  </w:style>
  <w:style w:type="character" w:styleId="af">
    <w:name w:val="Subtle Emphasis"/>
    <w:basedOn w:val="a0"/>
    <w:uiPriority w:val="19"/>
    <w:qFormat/>
    <w:rsid w:val="00A35BB6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A35BB6"/>
    <w:rPr>
      <w:b/>
      <w:bCs/>
      <w:i/>
      <w:iCs/>
      <w:color w:val="4F81BD" w:themeColor="accent1"/>
    </w:rPr>
  </w:style>
  <w:style w:type="character" w:styleId="af1">
    <w:name w:val="Subtle Reference"/>
    <w:basedOn w:val="a0"/>
    <w:uiPriority w:val="31"/>
    <w:qFormat/>
    <w:rsid w:val="00A35BB6"/>
    <w:rPr>
      <w:smallCaps/>
      <w:color w:val="C0504D" w:themeColor="accent2"/>
      <w:u w:val="single"/>
    </w:rPr>
  </w:style>
  <w:style w:type="character" w:styleId="af2">
    <w:name w:val="Intense Reference"/>
    <w:basedOn w:val="a0"/>
    <w:uiPriority w:val="32"/>
    <w:qFormat/>
    <w:rsid w:val="00A35BB6"/>
    <w:rPr>
      <w:b/>
      <w:bCs/>
      <w:smallCaps/>
      <w:color w:val="C0504D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A35BB6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A35BB6"/>
    <w:pPr>
      <w:outlineLvl w:val="9"/>
    </w:pPr>
  </w:style>
  <w:style w:type="character" w:customStyle="1" w:styleId="ab">
    <w:name w:val="Без интервала Знак"/>
    <w:basedOn w:val="a0"/>
    <w:link w:val="aa"/>
    <w:uiPriority w:val="1"/>
    <w:rsid w:val="002B2CA8"/>
  </w:style>
  <w:style w:type="paragraph" w:styleId="af5">
    <w:name w:val="Balloon Text"/>
    <w:basedOn w:val="a"/>
    <w:link w:val="af6"/>
    <w:uiPriority w:val="99"/>
    <w:semiHidden/>
    <w:unhideWhenUsed/>
    <w:rsid w:val="002B2C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0"/>
    <w:link w:val="af5"/>
    <w:uiPriority w:val="99"/>
    <w:semiHidden/>
    <w:rsid w:val="002B2CA8"/>
    <w:rPr>
      <w:rFonts w:ascii="Tahoma" w:hAnsi="Tahoma" w:cs="Tahoma"/>
      <w:sz w:val="16"/>
      <w:szCs w:val="16"/>
    </w:rPr>
  </w:style>
  <w:style w:type="character" w:styleId="af7">
    <w:name w:val="Hyperlink"/>
    <w:basedOn w:val="a0"/>
    <w:uiPriority w:val="99"/>
    <w:unhideWhenUsed/>
    <w:rsid w:val="007316E8"/>
    <w:rPr>
      <w:color w:val="0000FF" w:themeColor="hyperlink"/>
      <w:u w:val="single"/>
    </w:rPr>
  </w:style>
  <w:style w:type="table" w:styleId="af8">
    <w:name w:val="Table Grid"/>
    <w:basedOn w:val="a1"/>
    <w:rsid w:val="002F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-5">
    <w:name w:val="Medium Shading 2 Accent 5"/>
    <w:basedOn w:val="a1"/>
    <w:uiPriority w:val="64"/>
    <w:rsid w:val="0036490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-5">
    <w:name w:val="Light Grid Accent 5"/>
    <w:basedOn w:val="a1"/>
    <w:uiPriority w:val="62"/>
    <w:rsid w:val="0036490D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50">
    <w:name w:val="Light Shading Accent 5"/>
    <w:basedOn w:val="a1"/>
    <w:uiPriority w:val="60"/>
    <w:rsid w:val="001A2CE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af9">
    <w:name w:val="header"/>
    <w:basedOn w:val="a"/>
    <w:link w:val="afa"/>
    <w:uiPriority w:val="99"/>
    <w:unhideWhenUsed/>
    <w:rsid w:val="00D04E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a">
    <w:name w:val="Верхний колонтитул Знак"/>
    <w:basedOn w:val="a0"/>
    <w:link w:val="af9"/>
    <w:uiPriority w:val="99"/>
    <w:rsid w:val="00D04E81"/>
    <w:rPr>
      <w:sz w:val="24"/>
    </w:rPr>
  </w:style>
  <w:style w:type="paragraph" w:styleId="afb">
    <w:name w:val="footer"/>
    <w:basedOn w:val="a"/>
    <w:link w:val="afc"/>
    <w:uiPriority w:val="99"/>
    <w:unhideWhenUsed/>
    <w:rsid w:val="00D04E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c">
    <w:name w:val="Нижний колонтитул Знак"/>
    <w:basedOn w:val="a0"/>
    <w:link w:val="afb"/>
    <w:uiPriority w:val="99"/>
    <w:rsid w:val="00D04E81"/>
    <w:rPr>
      <w:sz w:val="24"/>
    </w:rPr>
  </w:style>
  <w:style w:type="paragraph" w:styleId="11">
    <w:name w:val="toc 1"/>
    <w:basedOn w:val="a"/>
    <w:next w:val="a"/>
    <w:autoRedefine/>
    <w:uiPriority w:val="39"/>
    <w:unhideWhenUsed/>
    <w:rsid w:val="007D140D"/>
    <w:pPr>
      <w:spacing w:after="100"/>
    </w:pPr>
  </w:style>
  <w:style w:type="paragraph" w:styleId="afd">
    <w:name w:val="Normal (Web)"/>
    <w:basedOn w:val="a"/>
    <w:unhideWhenUsed/>
    <w:rsid w:val="00B81914"/>
    <w:pPr>
      <w:spacing w:before="100" w:beforeAutospacing="1" w:after="100" w:afterAutospacing="1" w:line="240" w:lineRule="auto"/>
    </w:pPr>
    <w:rPr>
      <w:rFonts w:ascii="Times" w:eastAsia="Calibri" w:hAnsi="Times" w:cs="Times New Roman"/>
      <w:sz w:val="20"/>
      <w:szCs w:val="20"/>
      <w:lang w:val="es-ES_tradnl" w:eastAsia="es-E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6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4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europeanchessclubcup2021.com.mk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chessmkd@t.m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k_kapablanka@outlook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440465-5DF8-494F-B360-19189D81B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1st European Club Cup                                       20th Eurpean Club Cup for Women</vt:lpstr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1st European Club Cup                                       20th Eurpean Club Cup for Women</dc:title>
  <dc:subject>REGULATIONS</dc:subject>
  <dc:creator>Zoran Stojcevski</dc:creator>
  <cp:lastModifiedBy>Артем Пугачев</cp:lastModifiedBy>
  <cp:revision>2</cp:revision>
  <cp:lastPrinted>2015-04-17T13:52:00Z</cp:lastPrinted>
  <dcterms:created xsi:type="dcterms:W3CDTF">2021-07-21T20:06:00Z</dcterms:created>
  <dcterms:modified xsi:type="dcterms:W3CDTF">2021-07-21T20:06:00Z</dcterms:modified>
</cp:coreProperties>
</file>